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1108"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98F358D"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606444E"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29773543"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5D430568"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6F335E37" w14:textId="77777777" w:rsidR="0076433C" w:rsidRPr="00F16597" w:rsidRDefault="0076433C" w:rsidP="0076433C">
      <w:pPr>
        <w:rPr>
          <w:lang w:eastAsia="zh-TW"/>
        </w:rPr>
      </w:pPr>
    </w:p>
    <w:p w14:paraId="20B2525A"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740E0F99"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CF5465">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w:t>
      </w:r>
      <w:proofErr w:type="spellStart"/>
      <w:r w:rsidR="00F93CE0">
        <w:rPr>
          <w:rFonts w:eastAsia="新細明體" w:hint="eastAsia"/>
          <w:b w:val="0"/>
          <w:sz w:val="20"/>
          <w:szCs w:val="20"/>
          <w:lang w:val="en-GB" w:eastAsia="zh-TW"/>
        </w:rPr>
        <w:t>CCPGTs</w:t>
      </w:r>
      <w:proofErr w:type="spellEnd"/>
      <w:r w:rsidR="00F93CE0">
        <w:rPr>
          <w:rFonts w:eastAsia="新細明體" w:hint="eastAsia"/>
          <w:b w:val="0"/>
          <w:sz w:val="20"/>
          <w:szCs w:val="20"/>
          <w:lang w:val="en-GB" w:eastAsia="zh-TW"/>
        </w:rPr>
        <w:t>)</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 xml:space="preserve">existing </w:t>
      </w:r>
      <w:proofErr w:type="spellStart"/>
      <w:r w:rsidR="00F93CE0">
        <w:rPr>
          <w:rFonts w:eastAsia="新細明體" w:hint="eastAsia"/>
          <w:b w:val="0"/>
          <w:sz w:val="20"/>
          <w:szCs w:val="20"/>
          <w:lang w:val="en-GB" w:eastAsia="zh-TW"/>
        </w:rPr>
        <w:t>CCPGTs</w:t>
      </w:r>
      <w:proofErr w:type="spellEnd"/>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5A7956AB" w14:textId="77777777" w:rsidR="00E97402" w:rsidRDefault="00E97402"/>
    <w:p w14:paraId="7BFEC226"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776B1873" w14:textId="77777777" w:rsidR="00E97402" w:rsidRDefault="00E97402"/>
    <w:bookmarkEnd w:id="0"/>
    <w:p w14:paraId="6295DC4D" w14:textId="77777777" w:rsidR="00E97402" w:rsidRPr="00113B0D" w:rsidRDefault="0076433C" w:rsidP="00230559">
      <w:pPr>
        <w:pStyle w:val="Title1"/>
        <w:ind w:left="284" w:hanging="284"/>
      </w:pPr>
      <w:r w:rsidRPr="00113B0D">
        <w:t>Introduction</w:t>
      </w:r>
    </w:p>
    <w:p w14:paraId="2A315ECD" w14:textId="77777777" w:rsidR="009429DB" w:rsidRPr="006F1B43" w:rsidRDefault="003A08CA" w:rsidP="006F1B43">
      <w:pPr>
        <w:pStyle w:val="Text"/>
        <w:rPr>
          <w:rFonts w:eastAsia="新細明體"/>
        </w:rPr>
      </w:pPr>
      <w:r w:rsidRPr="006F1B43">
        <w:rPr>
          <w:rFonts w:hint="eastAsia"/>
        </w:rPr>
        <w:t>C</w:t>
      </w:r>
      <w:r w:rsidR="0004488C" w:rsidRPr="006F1B43">
        <w:t>am-controlled planetary gear trains (</w:t>
      </w:r>
      <w:proofErr w:type="spellStart"/>
      <w:r w:rsidR="0004488C" w:rsidRPr="006F1B43">
        <w:t>CCPGT</w:t>
      </w:r>
      <w:proofErr w:type="spellEnd"/>
      <w:r w:rsidR="0004488C" w:rsidRPr="006F1B43">
        <w:t xml:space="preserve">) are planetary gear trains with cam pairs. </w:t>
      </w:r>
      <w:proofErr w:type="spellStart"/>
      <w:r w:rsidR="0004488C" w:rsidRPr="006F1B43">
        <w:t>Chironis</w:t>
      </w:r>
      <w:proofErr w:type="spellEnd"/>
      <w:r w:rsidR="0004488C" w:rsidRPr="006F1B43">
        <w:t xml:space="preserve"> [1] illustrated a </w:t>
      </w:r>
      <w:proofErr w:type="spellStart"/>
      <w:r w:rsidR="0004488C" w:rsidRPr="006F1B43">
        <w:t>CCPGT</w:t>
      </w:r>
      <w:proofErr w:type="spellEnd"/>
      <w:r w:rsidR="0004488C" w:rsidRPr="006F1B43">
        <w:t xml:space="preserve">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w:t>
      </w:r>
      <w:proofErr w:type="spellStart"/>
      <w:r w:rsidR="0004488C" w:rsidRPr="006F1B43">
        <w:t>CCPGT</w:t>
      </w:r>
      <w:proofErr w:type="spellEnd"/>
      <w:r w:rsidR="0004488C" w:rsidRPr="006F1B43">
        <w:t xml:space="preserve"> </w:t>
      </w:r>
      <w:r w:rsidR="00CF5465">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w:t>
      </w:r>
      <w:proofErr w:type="spellStart"/>
      <w:r w:rsidR="0004488C" w:rsidRPr="006F1B43">
        <w:t>CCPGT</w:t>
      </w:r>
      <w:proofErr w:type="spellEnd"/>
      <w:r w:rsidR="0004488C" w:rsidRPr="006F1B43">
        <w:t xml:space="preserve"> can be found in literature or references.</w:t>
      </w:r>
      <w:r w:rsidR="009429DB" w:rsidRPr="006F1B43">
        <w:t xml:space="preserve"> </w:t>
      </w:r>
    </w:p>
    <w:p w14:paraId="430E965F"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 xml:space="preserve">for the </w:t>
      </w:r>
      <w:proofErr w:type="spellStart"/>
      <w:r w:rsidRPr="00A510D8">
        <w:rPr>
          <w:lang w:val="en-GB"/>
        </w:rPr>
        <w:t>CCPGT</w:t>
      </w:r>
      <w:proofErr w:type="spellEnd"/>
      <w:r w:rsidRPr="00A510D8">
        <w:rPr>
          <w:lang w:val="en-GB"/>
        </w:rPr>
        <w:t>.</w:t>
      </w:r>
      <w:r>
        <w:rPr>
          <w:rFonts w:hint="eastAsia"/>
          <w:lang w:val="en-GB"/>
        </w:rPr>
        <w:t xml:space="preserve"> A </w:t>
      </w:r>
      <w:proofErr w:type="spellStart"/>
      <w:r>
        <w:rPr>
          <w:rFonts w:hint="eastAsia"/>
          <w:lang w:val="en-GB"/>
        </w:rPr>
        <w:t>CCPGT</w:t>
      </w:r>
      <w:proofErr w:type="spellEnd"/>
      <w:r>
        <w:rPr>
          <w:rFonts w:hint="eastAsia"/>
          <w:lang w:val="en-GB"/>
        </w:rPr>
        <w:t xml:space="preserve">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w:t>
      </w:r>
      <w:r w:rsidR="00CF5465">
        <w:rPr>
          <w:lang w:val="en-GB"/>
        </w:rPr>
        <w:t>e still some disadvantages exist</w:t>
      </w:r>
      <w:r w:rsidRPr="004E618D">
        <w:rPr>
          <w:lang w:val="en-GB"/>
        </w:rPr>
        <w:t xml:space="preserve">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21AB8152"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36CE5503" wp14:editId="24A020AB">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4B8CF337"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proofErr w:type="spellStart"/>
      <w:r w:rsidR="007F193B" w:rsidRPr="00CF3023">
        <w:rPr>
          <w:rFonts w:eastAsia="新細明體"/>
          <w:lang w:val="en-GB" w:eastAsia="zh-TW"/>
        </w:rPr>
        <w:t>CCPGT</w:t>
      </w:r>
      <w:proofErr w:type="spellEnd"/>
      <w:r w:rsidR="007F193B">
        <w:rPr>
          <w:rFonts w:eastAsia="新細明體"/>
          <w:lang w:val="en-GB" w:eastAsia="zh-TW"/>
        </w:rPr>
        <w:t xml:space="preserve"> [</w:t>
      </w:r>
      <w:r w:rsidR="00B00660">
        <w:rPr>
          <w:rFonts w:eastAsia="新細明體" w:hint="eastAsia"/>
          <w:lang w:val="en-GB" w:eastAsia="zh-TW"/>
        </w:rPr>
        <w:t>1]</w:t>
      </w:r>
    </w:p>
    <w:p w14:paraId="795B694E" w14:textId="77777777" w:rsidR="00CF3023" w:rsidRPr="00CF3023" w:rsidRDefault="0076433C" w:rsidP="0076433C">
      <w:pPr>
        <w:pStyle w:val="Figure"/>
        <w:spacing w:before="240"/>
        <w:rPr>
          <w:lang w:val="en-GB"/>
        </w:rPr>
      </w:pPr>
      <w:r w:rsidRPr="00CF3023">
        <w:object w:dxaOrig="16635" w:dyaOrig="9000" w14:anchorId="2E120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5pt;height:159pt" o:ole="">
            <v:imagedata r:id="rId9" o:title="" croptop="4852f" cropbottom="1939f" cropleft="11647f" cropright="18360f"/>
          </v:shape>
          <o:OLEObject Type="Embed" ProgID="AutoCAD.Drawing.16" ShapeID="_x0000_i1025" DrawAspect="Content" ObjectID="_1749631426" r:id="rId10"/>
        </w:object>
      </w:r>
    </w:p>
    <w:p w14:paraId="42E3DDDB"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3AC2F29A"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63E1C1D4" w14:textId="77777777" w:rsidR="005D7852" w:rsidRDefault="005D7852" w:rsidP="00230559">
      <w:pPr>
        <w:pStyle w:val="Title1"/>
        <w:ind w:left="284" w:hanging="284"/>
        <w:rPr>
          <w:lang w:eastAsia="zh-TW"/>
        </w:rPr>
      </w:pPr>
      <w:r w:rsidRPr="002363EE">
        <w:t>Creative Mechanism Design Methodology</w:t>
      </w:r>
    </w:p>
    <w:p w14:paraId="66D5D195"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33D62CBA"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05641C19" wp14:editId="6C969D5B">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3A7EAF1E"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2910D9AE"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67BC281"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54E17D9E"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699CFD6C"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46B30F12" w14:textId="77777777" w:rsidR="00E97402" w:rsidRDefault="00230559" w:rsidP="00230559">
      <w:pPr>
        <w:pStyle w:val="Title2"/>
      </w:pPr>
      <w:r>
        <w:rPr>
          <w:rFonts w:eastAsiaTheme="minorEastAsia" w:hint="eastAsia"/>
        </w:rPr>
        <w:t xml:space="preserve">2.3.   </w:t>
      </w:r>
      <w:r w:rsidR="005D7852" w:rsidRPr="005D7852">
        <w:t>Number synthesis</w:t>
      </w:r>
    </w:p>
    <w:p w14:paraId="5E560286"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24ABB87B" w14:textId="77777777" w:rsidR="00E97402" w:rsidRDefault="00230559" w:rsidP="00230559">
      <w:pPr>
        <w:pStyle w:val="Title2"/>
      </w:pPr>
      <w:r>
        <w:rPr>
          <w:rFonts w:eastAsiaTheme="minorEastAsia" w:hint="eastAsia"/>
        </w:rPr>
        <w:t xml:space="preserve">2.4.   </w:t>
      </w:r>
      <w:r w:rsidR="00B51E12" w:rsidRPr="00B51E12">
        <w:t>Specialization</w:t>
      </w:r>
    </w:p>
    <w:p w14:paraId="6AD10C71"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0D72902" w14:textId="77777777" w:rsidR="00B51E12" w:rsidRDefault="00230559" w:rsidP="00230559">
      <w:pPr>
        <w:pStyle w:val="Title2"/>
      </w:pPr>
      <w:r>
        <w:rPr>
          <w:rFonts w:eastAsiaTheme="minorEastAsia" w:hint="eastAsia"/>
        </w:rPr>
        <w:t xml:space="preserve">2.5.   </w:t>
      </w:r>
      <w:r w:rsidR="00B51E12" w:rsidRPr="00B51E12">
        <w:t>Particularization</w:t>
      </w:r>
    </w:p>
    <w:p w14:paraId="094D298A"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703F57B1"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491402DB"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1FBE7895"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6924AA9E"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691FA7B0" wp14:editId="7E71000C">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3EB25BF8" w14:textId="77777777" w:rsidR="00130262" w:rsidRDefault="00130262" w:rsidP="00130262">
      <w:pPr>
        <w:pStyle w:val="FigureCaption"/>
        <w:numPr>
          <w:ilvl w:val="0"/>
          <w:numId w:val="45"/>
        </w:numPr>
      </w:pPr>
      <w:r w:rsidRPr="0076433C">
        <w:t>Structure sketch</w:t>
      </w:r>
    </w:p>
    <w:p w14:paraId="5B7F1A80"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6287F6F" w14:textId="77777777" w:rsidR="00130262" w:rsidRDefault="00130262" w:rsidP="00130262">
      <w:pPr>
        <w:pStyle w:val="FigureCaption"/>
      </w:pPr>
      <w:r>
        <w:object w:dxaOrig="17925" w:dyaOrig="11685" w14:anchorId="501BC8E4">
          <v:shape id="_x0000_i1026" type="#_x0000_t75" style="width:138pt;height:150.5pt" o:ole="">
            <v:imagedata r:id="rId13" o:title="" croptop="15763f" cropbottom="16107f" cropleft="23758f" cropright="21487f"/>
          </v:shape>
          <o:OLEObject Type="Embed" ProgID="AutoCAD.Drawing.16" ShapeID="_x0000_i1026" DrawAspect="Content" ObjectID="_1749631427" r:id="rId14"/>
        </w:object>
      </w:r>
      <w:r>
        <w:rPr>
          <w:rFonts w:hint="eastAsia"/>
        </w:rPr>
        <w:t xml:space="preserve"> </w:t>
      </w:r>
    </w:p>
    <w:p w14:paraId="4AADA47C" w14:textId="77777777" w:rsidR="00130262" w:rsidRPr="0076433C" w:rsidRDefault="00130262" w:rsidP="00130262">
      <w:pPr>
        <w:pStyle w:val="FigureCaption"/>
      </w:pPr>
      <w:r>
        <w:rPr>
          <w:rFonts w:hint="eastAsia"/>
        </w:rPr>
        <w:t xml:space="preserve">(b) </w:t>
      </w:r>
      <w:r w:rsidRPr="0076433C">
        <w:t>Generalization chain</w:t>
      </w:r>
    </w:p>
    <w:p w14:paraId="028BF6C0"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4E85E516" w14:textId="77777777" w:rsidR="00B51E12" w:rsidRDefault="00B51E12" w:rsidP="006F1B43">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01B265D3"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33F8F831" w14:textId="77777777" w:rsidR="00B51E12" w:rsidRDefault="00B51E12" w:rsidP="00817DEB">
      <w:pPr>
        <w:spacing w:before="120" w:after="120"/>
      </w:pPr>
      <w:r>
        <w:t>(1)</w:t>
      </w:r>
      <w:r>
        <w:tab/>
        <w:t>It has one degree of freedom, therefore one input.</w:t>
      </w:r>
    </w:p>
    <w:p w14:paraId="71562D8B" w14:textId="77777777" w:rsidR="00B51E12" w:rsidRDefault="00B51E12" w:rsidP="00817DEB">
      <w:pPr>
        <w:spacing w:before="120" w:after="120"/>
      </w:pPr>
      <w:r>
        <w:t>(2)</w:t>
      </w:r>
      <w:r>
        <w:tab/>
        <w:t>It is a planar mechanism with four links or more.</w:t>
      </w:r>
    </w:p>
    <w:p w14:paraId="121E11C1" w14:textId="77777777" w:rsidR="00B51E12" w:rsidRDefault="00B51E12" w:rsidP="00817DEB">
      <w:pPr>
        <w:spacing w:before="120" w:after="120"/>
      </w:pPr>
      <w:r>
        <w:t>(3)</w:t>
      </w:r>
      <w:r>
        <w:tab/>
        <w:t>It has at least one cam pair to generate a non-uniform output speed.</w:t>
      </w:r>
    </w:p>
    <w:p w14:paraId="269BCE17" w14:textId="77777777" w:rsidR="00B51E12" w:rsidRDefault="00B51E12" w:rsidP="00817DEB">
      <w:pPr>
        <w:spacing w:before="120" w:after="120"/>
      </w:pPr>
      <w:r>
        <w:t>(4)</w:t>
      </w:r>
      <w:r>
        <w:tab/>
        <w:t>It has at least one gear pair to change the uniform output speed.</w:t>
      </w:r>
    </w:p>
    <w:p w14:paraId="423E0BF1" w14:textId="77777777" w:rsidR="00B51E12" w:rsidRDefault="00B51E12" w:rsidP="00817DEB">
      <w:pPr>
        <w:spacing w:before="120" w:after="120"/>
      </w:pPr>
      <w:r>
        <w:t>(5)</w:t>
      </w:r>
      <w:r>
        <w:tab/>
        <w:t>It has a ground link to support or constrain other links.</w:t>
      </w:r>
    </w:p>
    <w:p w14:paraId="615CF03E" w14:textId="77777777" w:rsidR="00E97402" w:rsidRDefault="00B51E12" w:rsidP="00817DEB">
      <w:pPr>
        <w:spacing w:before="120" w:after="120"/>
      </w:pPr>
      <w:r>
        <w:t>(6)</w:t>
      </w:r>
      <w:r>
        <w:tab/>
        <w:t>It has one output link.</w:t>
      </w:r>
    </w:p>
    <w:p w14:paraId="4579769B"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5FC7EA5A" w14:textId="77777777" w:rsidR="00B51E12" w:rsidRDefault="00B51E12" w:rsidP="00817DEB">
      <w:pPr>
        <w:spacing w:before="120" w:after="120"/>
      </w:pPr>
      <w:r>
        <w:t>(1)</w:t>
      </w:r>
      <w:r>
        <w:tab/>
        <w:t>The number of links must be 4 or 5 links.</w:t>
      </w:r>
    </w:p>
    <w:p w14:paraId="13767AEE" w14:textId="77777777" w:rsidR="00B51E12" w:rsidRDefault="00B51E12" w:rsidP="00817DEB">
      <w:pPr>
        <w:spacing w:before="120" w:after="120"/>
      </w:pPr>
      <w:r>
        <w:t>(2)</w:t>
      </w:r>
      <w:r>
        <w:tab/>
        <w:t>The frame must be a link with three joints or more in order to have a firm support.</w:t>
      </w:r>
    </w:p>
    <w:p w14:paraId="4356B615" w14:textId="77777777" w:rsidR="00B51E12" w:rsidRDefault="00B51E12" w:rsidP="00817DEB">
      <w:pPr>
        <w:spacing w:before="120" w:after="120"/>
      </w:pPr>
      <w:r>
        <w:t>(3)</w:t>
      </w:r>
      <w:r>
        <w:tab/>
        <w:t>At least one cam pair must be incident to the frame.</w:t>
      </w:r>
    </w:p>
    <w:p w14:paraId="70941141" w14:textId="77777777" w:rsidR="00B51E12" w:rsidRDefault="00B51E12" w:rsidP="00817DEB">
      <w:pPr>
        <w:spacing w:before="120" w:after="120"/>
      </w:pPr>
      <w:r>
        <w:t>(4)</w:t>
      </w:r>
      <w:r>
        <w:tab/>
        <w:t>The input link must be adjacent to the frame with a revolute joint.</w:t>
      </w:r>
    </w:p>
    <w:p w14:paraId="7B66CB58" w14:textId="77777777" w:rsidR="00B51E12" w:rsidRDefault="00B51E12" w:rsidP="00817DEB">
      <w:pPr>
        <w:spacing w:before="120" w:after="120"/>
      </w:pPr>
      <w:r>
        <w:t>(5)</w:t>
      </w:r>
      <w:r>
        <w:tab/>
        <w:t>The input link, the output link, and the frame, must be assigned on different links.</w:t>
      </w:r>
    </w:p>
    <w:p w14:paraId="3193DBFE" w14:textId="77777777" w:rsidR="00B51E12" w:rsidRDefault="00B51E12" w:rsidP="00817DEB">
      <w:pPr>
        <w:spacing w:before="120" w:after="120"/>
      </w:pPr>
      <w:r>
        <w:t>(6)</w:t>
      </w:r>
      <w:r>
        <w:tab/>
        <w:t>The input link must be assigned to the arm in order to drive the planetary gear to move around the sun gear.</w:t>
      </w:r>
    </w:p>
    <w:p w14:paraId="106B5DD7" w14:textId="77777777" w:rsidR="00B51E12" w:rsidRDefault="00B51E12" w:rsidP="00817DEB">
      <w:pPr>
        <w:spacing w:before="120" w:after="120"/>
      </w:pPr>
      <w:r>
        <w:t>(7)</w:t>
      </w:r>
      <w:r>
        <w:tab/>
        <w:t>The arm must be adjacent to a planetary gear with a revolute joint to produce a uniform output rotation.</w:t>
      </w:r>
    </w:p>
    <w:p w14:paraId="01FBCE49" w14:textId="77777777" w:rsidR="00B51E12" w:rsidRDefault="00B51E12" w:rsidP="00817DEB">
      <w:pPr>
        <w:spacing w:before="120" w:after="120"/>
      </w:pPr>
      <w:r>
        <w:t>(8)</w:t>
      </w:r>
      <w:r>
        <w:tab/>
        <w:t>The output link must be adjacent to the frame with a revolute joint to produce a rotational output motion.</w:t>
      </w:r>
    </w:p>
    <w:p w14:paraId="34257D71" w14:textId="77777777" w:rsidR="00B51E12" w:rsidRDefault="00B51E12" w:rsidP="00817DEB">
      <w:pPr>
        <w:spacing w:before="120" w:after="120"/>
      </w:pPr>
      <w:r>
        <w:t>(9)</w:t>
      </w:r>
      <w:r>
        <w:tab/>
        <w:t>The input link and the output link must be in different loops.</w:t>
      </w:r>
    </w:p>
    <w:p w14:paraId="1D4A375D" w14:textId="77777777" w:rsidR="00B51E12" w:rsidRDefault="00B51E12" w:rsidP="00817DEB">
      <w:pPr>
        <w:spacing w:before="120" w:after="120"/>
      </w:pPr>
      <w:r>
        <w:t>(10)</w:t>
      </w:r>
      <w:r>
        <w:tab/>
        <w:t xml:space="preserve"> Apart from the input and the output link, all the other links must be a link with 3 or more joints.</w:t>
      </w:r>
    </w:p>
    <w:p w14:paraId="433AB710" w14:textId="77777777" w:rsidR="00633D8D" w:rsidRDefault="00633D8D" w:rsidP="00230559">
      <w:pPr>
        <w:pStyle w:val="Title1"/>
        <w:ind w:left="284" w:hanging="284"/>
      </w:pPr>
      <w:r w:rsidRPr="00633D8D">
        <w:t>Generalization and Number Synthesis</w:t>
      </w:r>
    </w:p>
    <w:p w14:paraId="3E8DB735"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5CB2EF88" w14:textId="77777777" w:rsidTr="00610E0F">
        <w:tc>
          <w:tcPr>
            <w:tcW w:w="9747" w:type="dxa"/>
          </w:tcPr>
          <w:p w14:paraId="5DBA304A"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4ADB5E06"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579C2F10"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4DD8F3A4" w14:textId="77777777" w:rsidTr="00610E0F">
        <w:tc>
          <w:tcPr>
            <w:tcW w:w="9747" w:type="dxa"/>
          </w:tcPr>
          <w:p w14:paraId="1DC65FEB"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5E5A6B73"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1707C4C1"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6218406B" w14:textId="77777777" w:rsidTr="00AA40B7">
        <w:trPr>
          <w:trHeight w:val="720"/>
          <w:jc w:val="center"/>
        </w:trPr>
        <w:tc>
          <w:tcPr>
            <w:tcW w:w="720" w:type="dxa"/>
            <w:vAlign w:val="center"/>
          </w:tcPr>
          <w:p w14:paraId="2013E25A"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54F6A878">
                <v:shape id="_x0000_i1027" type="#_x0000_t75" style="width:26.5pt;height:28pt" o:ole="">
                  <v:imagedata r:id="rId15" o:title="" croptop="6650f" cropbottom="47133f" cropleft="6720f" cropright="51622f"/>
                </v:shape>
                <o:OLEObject Type="Embed" ProgID="AutoCAD.Drawing.16" ShapeID="_x0000_i1027" DrawAspect="Content" ObjectID="_1749631428" r:id="rId16"/>
              </w:object>
            </w:r>
          </w:p>
          <w:p w14:paraId="35DF600D"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5574A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A9F50A">
                <v:shape id="_x0000_i1028" type="#_x0000_t75" style="width:26.5pt;height:28.5pt" o:ole="">
                  <v:imagedata r:id="rId17" o:title="" croptop="6288f" cropbottom="47277f" cropleft="22749f" cropright="35574f"/>
                </v:shape>
                <o:OLEObject Type="Embed" ProgID="AutoCAD.Drawing.16" ShapeID="_x0000_i1028" DrawAspect="Content" ObjectID="_1749631429" r:id="rId18"/>
              </w:object>
            </w:r>
          </w:p>
          <w:p w14:paraId="770D0D7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4ACB89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2A3442">
                <v:shape id="_x0000_i1029" type="#_x0000_t75" style="width:30pt;height:28pt" o:ole="">
                  <v:imagedata r:id="rId19" o:title="" croptop="4353f" cropbottom="49236f" cropleft="35115f" cropright="22214f"/>
                </v:shape>
                <o:OLEObject Type="Embed" ProgID="AutoCAD.Drawing.16" ShapeID="_x0000_i1029" DrawAspect="Content" ObjectID="_1749631430" r:id="rId20"/>
              </w:object>
            </w:r>
          </w:p>
          <w:p w14:paraId="7D6D385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576C33CB"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2C72D016" w14:textId="77777777" w:rsidTr="00F66680">
        <w:trPr>
          <w:trHeight w:val="720"/>
          <w:jc w:val="center"/>
        </w:trPr>
        <w:tc>
          <w:tcPr>
            <w:tcW w:w="720" w:type="dxa"/>
          </w:tcPr>
          <w:p w14:paraId="6D0BD44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23A796">
                <v:shape id="_x0000_i1030" type="#_x0000_t75" style="width:27pt;height:26pt" o:ole="">
                  <v:imagedata r:id="rId21" o:title="" cropleft="14283f" cropright="5881f"/>
                </v:shape>
                <o:OLEObject Type="Embed" ProgID="AutoCAD.Drawing.16" ShapeID="_x0000_i1030" DrawAspect="Content" ObjectID="_1749631431" r:id="rId22"/>
              </w:object>
            </w:r>
          </w:p>
          <w:p w14:paraId="79DC7AD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1A6187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E0F6A4">
                <v:shape id="_x0000_i1031" type="#_x0000_t75" style="width:27pt;height:27pt" o:ole="">
                  <v:imagedata r:id="rId23" o:title="" croptop="10529f" cropbottom="12708f" cropleft="24058f" cropright="12799f"/>
                </v:shape>
                <o:OLEObject Type="Embed" ProgID="AutoCAD.Drawing.16" ShapeID="_x0000_i1031" DrawAspect="Content" ObjectID="_1749631432" r:id="rId24"/>
              </w:object>
            </w:r>
          </w:p>
          <w:p w14:paraId="2A968F5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6D069F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62C08E">
                <v:shape id="_x0000_i1032" type="#_x0000_t75" style="width:29pt;height:27pt" o:ole="">
                  <v:imagedata r:id="rId25" o:title="" croptop="11619f" cropbottom="5991f" cropleft="19673f" cropright="13273f"/>
                </v:shape>
                <o:OLEObject Type="Embed" ProgID="AutoCAD.Drawing.16" ShapeID="_x0000_i1032" DrawAspect="Content" ObjectID="_1749631433" r:id="rId26"/>
              </w:object>
            </w:r>
          </w:p>
          <w:p w14:paraId="3232295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49685A7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81CC4B">
                <v:shape id="_x0000_i1033" type="#_x0000_t75" style="width:27pt;height:27pt" o:ole="">
                  <v:imagedata r:id="rId27" o:title="" croptop="3812f" cropbottom="8169f" cropleft="17065f" cropright="13155f"/>
                </v:shape>
                <o:OLEObject Type="Embed" ProgID="AutoCAD.Drawing.16" ShapeID="_x0000_i1033" DrawAspect="Content" ObjectID="_1749631434" r:id="rId28"/>
              </w:object>
            </w:r>
          </w:p>
          <w:p w14:paraId="4362CCF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405CE0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8748BD">
                <v:shape id="_x0000_i1034" type="#_x0000_t75" style="width:28pt;height:27pt" o:ole="">
                  <v:imagedata r:id="rId29" o:title="" croptop="6354f" cropbottom="10529f" cropleft="22685f" cropright="11258f"/>
                </v:shape>
                <o:OLEObject Type="Embed" ProgID="AutoCAD.Drawing.16" ShapeID="_x0000_i1034" DrawAspect="Content" ObjectID="_1749631435" r:id="rId30"/>
              </w:object>
            </w:r>
          </w:p>
          <w:p w14:paraId="462C4C2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117065CA" w14:textId="77777777" w:rsidTr="00F66680">
        <w:trPr>
          <w:trHeight w:val="720"/>
          <w:jc w:val="center"/>
        </w:trPr>
        <w:tc>
          <w:tcPr>
            <w:tcW w:w="720" w:type="dxa"/>
          </w:tcPr>
          <w:p w14:paraId="4BA593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FE5F49">
                <v:shape id="_x0000_i1035" type="#_x0000_t75" style="width:27pt;height:28pt" o:ole="">
                  <v:imagedata r:id="rId31" o:title="" croptop="3449f" cropbottom="6535f" cropleft="21569f" cropright="7703f"/>
                </v:shape>
                <o:OLEObject Type="Embed" ProgID="AutoCAD.Drawing.16" ShapeID="_x0000_i1035" DrawAspect="Content" ObjectID="_1749631436" r:id="rId32"/>
              </w:object>
            </w:r>
          </w:p>
          <w:p w14:paraId="2A2758A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428031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9A718C">
                <v:shape id="_x0000_i1036" type="#_x0000_t75" style="width:31.5pt;height:27pt" o:ole="">
                  <v:imagedata r:id="rId33" o:title="" croptop="11982f" cropbottom="9440f" cropleft="20739f" cropright="12325f"/>
                </v:shape>
                <o:OLEObject Type="Embed" ProgID="AutoCAD.Drawing.16" ShapeID="_x0000_i1036" DrawAspect="Content" ObjectID="_1749631437" r:id="rId34"/>
              </w:object>
            </w:r>
          </w:p>
          <w:p w14:paraId="4AFD44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71495A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02F5A2">
                <v:shape id="_x0000_i1037" type="#_x0000_t75" style="width:31.5pt;height:27pt" o:ole="">
                  <v:imagedata r:id="rId35" o:title="" croptop="6535f" cropbottom="9077f" cropleft="18606f" cropright="9836f"/>
                </v:shape>
                <o:OLEObject Type="Embed" ProgID="AutoCAD.Drawing.16" ShapeID="_x0000_i1037" DrawAspect="Content" ObjectID="_1749631438" r:id="rId36"/>
              </w:object>
            </w:r>
          </w:p>
          <w:p w14:paraId="261F529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1AAFD4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95FF4D">
                <v:shape id="_x0000_i1038" type="#_x0000_t75" style="width:30pt;height:27pt" o:ole="">
                  <v:imagedata r:id="rId37" o:title="" croptop="5991f" cropbottom="14342f" cropleft="21095f" cropright="11021f"/>
                </v:shape>
                <o:OLEObject Type="Embed" ProgID="AutoCAD.Drawing.16" ShapeID="_x0000_i1038" DrawAspect="Content" ObjectID="_1749631439" r:id="rId38"/>
              </w:object>
            </w:r>
          </w:p>
          <w:p w14:paraId="666AB49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269E9ED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6FF056">
                <v:shape id="_x0000_i1039" type="#_x0000_t75" style="width:29pt;height:27pt" o:ole="">
                  <v:imagedata r:id="rId39" o:title="" croptop="3994f" cropbottom="10529f" cropleft="17895f" cropright="12088f"/>
                </v:shape>
                <o:OLEObject Type="Embed" ProgID="AutoCAD.Drawing.16" ShapeID="_x0000_i1039" DrawAspect="Content" ObjectID="_1749631440" r:id="rId40"/>
              </w:object>
            </w:r>
          </w:p>
          <w:p w14:paraId="2E41128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3F8C3C8A" w14:textId="77777777" w:rsidTr="00F66680">
        <w:trPr>
          <w:gridAfter w:val="2"/>
          <w:wAfter w:w="1440" w:type="dxa"/>
          <w:trHeight w:val="720"/>
          <w:jc w:val="center"/>
        </w:trPr>
        <w:tc>
          <w:tcPr>
            <w:tcW w:w="720" w:type="dxa"/>
          </w:tcPr>
          <w:p w14:paraId="1FFDB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63D209">
                <v:shape id="_x0000_i1040" type="#_x0000_t75" style="width:29pt;height:27pt" o:ole="">
                  <v:imagedata r:id="rId41" o:title="" croptop="3631f" cropbottom="4357f" cropleft="14458f" cropright="10903f"/>
                </v:shape>
                <o:OLEObject Type="Embed" ProgID="AutoCAD.Drawing.16" ShapeID="_x0000_i1040" DrawAspect="Content" ObjectID="_1749631441" r:id="rId42"/>
              </w:object>
            </w:r>
          </w:p>
          <w:p w14:paraId="6394F5A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64A02B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7D5EFE">
                <v:shape id="_x0000_i1041" type="#_x0000_t75" style="width:32.5pt;height:27pt" o:ole="">
                  <v:imagedata r:id="rId43" o:title="" croptop="6354f" cropbottom="7080f" cropleft="18606f" cropright="8414f"/>
                </v:shape>
                <o:OLEObject Type="Embed" ProgID="AutoCAD.Drawing.16" ShapeID="_x0000_i1041" DrawAspect="Content" ObjectID="_1749631442" r:id="rId44"/>
              </w:object>
            </w:r>
          </w:p>
          <w:p w14:paraId="6FB1E40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1685DD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B1E0D5">
                <v:shape id="_x0000_i1042" type="#_x0000_t75" style="width:30pt;height:27pt" o:ole="">
                  <v:imagedata r:id="rId45" o:title="" croptop="5446f" cropbottom="7806f" cropleft="17065f" cropright="9481f"/>
                </v:shape>
                <o:OLEObject Type="Embed" ProgID="AutoCAD.Drawing.16" ShapeID="_x0000_i1042" DrawAspect="Content" ObjectID="_1749631443" r:id="rId46"/>
              </w:object>
            </w:r>
          </w:p>
          <w:p w14:paraId="2890369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01FB5E9E"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236976C4"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1FFE0CDB" w14:textId="77777777" w:rsidR="00633D8D" w:rsidRDefault="00633D8D" w:rsidP="00230559">
      <w:pPr>
        <w:pStyle w:val="Title1"/>
        <w:ind w:left="284" w:hanging="284"/>
      </w:pPr>
      <w:r w:rsidRPr="00633D8D">
        <w:t>Specialization</w:t>
      </w:r>
    </w:p>
    <w:p w14:paraId="703FFB42"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6196FAAD"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781BA7AB"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57FC4FBE" w14:textId="77777777" w:rsidR="0076433C" w:rsidRPr="003342FC" w:rsidRDefault="0076433C" w:rsidP="0076433C">
      <w:pPr>
        <w:pStyle w:val="Table"/>
        <w:spacing w:after="240"/>
        <w:rPr>
          <w:rFonts w:eastAsia="新細明體"/>
          <w:sz w:val="16"/>
          <w:lang w:val="en-GB" w:eastAsia="zh-TW"/>
        </w:rPr>
      </w:pPr>
      <w:r>
        <w:object w:dxaOrig="17925" w:dyaOrig="11685" w14:anchorId="600B2BD0">
          <v:shape id="_x0000_i1043" type="#_x0000_t75" style="width:153.5pt;height:108pt" o:ole="">
            <v:imagedata r:id="rId47" o:title="" croptop="30112f" cropbottom="14170f" cropleft="10718f" cropright="35292f"/>
          </v:shape>
          <o:OLEObject Type="Embed" ProgID="AutoCAD.Drawing.16" ShapeID="_x0000_i1043" DrawAspect="Content" ObjectID="_1749631444" r:id="rId48"/>
        </w:object>
      </w:r>
    </w:p>
    <w:p w14:paraId="058C1959"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6AB51F54"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417FDBF7"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3BB97F15" w14:textId="77777777" w:rsidTr="00F66680">
        <w:trPr>
          <w:trHeight w:val="720"/>
          <w:jc w:val="center"/>
        </w:trPr>
        <w:tc>
          <w:tcPr>
            <w:tcW w:w="720" w:type="dxa"/>
          </w:tcPr>
          <w:p w14:paraId="612675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9CA71A">
                <v:shape id="_x0000_i1044" type="#_x0000_t75" style="width:26.5pt;height:28.5pt" o:ole="">
                  <v:imagedata r:id="rId49" o:title="" croptop="13663f" cropbottom="36966f" cropleft="5643f" cropright="50753f"/>
                </v:shape>
                <o:OLEObject Type="Embed" ProgID="AutoCAD.Drawing.16" ShapeID="_x0000_i1044" DrawAspect="Content" ObjectID="_1749631445" r:id="rId50"/>
              </w:object>
            </w:r>
          </w:p>
          <w:p w14:paraId="1B7BBF1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755DA24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C3506F">
                <v:shape id="_x0000_i1045" type="#_x0000_t75" style="width:27pt;height:28.5pt" o:ole="">
                  <v:imagedata r:id="rId51" o:title="" croptop="24183f" cropbottom="28052f" cropleft="27352f" cropright="30041f"/>
                </v:shape>
                <o:OLEObject Type="Embed" ProgID="AutoCAD.Drawing.16" ShapeID="_x0000_i1045" DrawAspect="Content" ObjectID="_1749631446" r:id="rId52"/>
              </w:object>
            </w:r>
          </w:p>
          <w:p w14:paraId="242752F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13A77B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F190CF">
                <v:shape id="_x0000_i1046" type="#_x0000_t75" style="width:31pt;height:28.5pt" o:ole="">
                  <v:imagedata r:id="rId53" o:title="" croptop="21402f" cropbottom="30712f" cropleft="43638f" cropright="12491f"/>
                </v:shape>
                <o:OLEObject Type="Embed" ProgID="AutoCAD.Drawing.16" ShapeID="_x0000_i1046" DrawAspect="Content" ObjectID="_1749631447" r:id="rId54"/>
              </w:object>
            </w:r>
          </w:p>
          <w:p w14:paraId="1B3E2FB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564D2F48"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541E03C6" w14:textId="77777777" w:rsidTr="00F66680">
        <w:trPr>
          <w:trHeight w:val="720"/>
          <w:jc w:val="center"/>
        </w:trPr>
        <w:tc>
          <w:tcPr>
            <w:tcW w:w="720" w:type="dxa"/>
            <w:tcBorders>
              <w:top w:val="nil"/>
              <w:left w:val="nil"/>
              <w:bottom w:val="nil"/>
              <w:right w:val="nil"/>
            </w:tcBorders>
          </w:tcPr>
          <w:p w14:paraId="6A1BB12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4D30E9">
                <v:shape id="_x0000_i1047" type="#_x0000_t75" style="width:30pt;height:29pt" o:ole="">
                  <v:imagedata r:id="rId55" o:title="" croptop="3268f" cropbottom="3268f" cropleft="16202f" cropright="9244f"/>
                </v:shape>
                <o:OLEObject Type="Embed" ProgID="AutoCAD.Drawing.16" ShapeID="_x0000_i1047" DrawAspect="Content" ObjectID="_1749631448" r:id="rId56"/>
              </w:object>
            </w:r>
          </w:p>
          <w:p w14:paraId="4367F06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057E3A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5A4112">
                <v:shape id="_x0000_i1048" type="#_x0000_t75" style="width:30pt;height:29pt" o:ole="">
                  <v:imagedata r:id="rId57" o:title="" croptop="8169f" cropbottom="15068f" cropleft="18323f" cropright="18251f"/>
                </v:shape>
                <o:OLEObject Type="Embed" ProgID="AutoCAD.Drawing.16" ShapeID="_x0000_i1048" DrawAspect="Content" ObjectID="_1749631449" r:id="rId58"/>
              </w:object>
            </w:r>
          </w:p>
          <w:p w14:paraId="569B96C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29F3AF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7F34FE">
                <v:shape id="_x0000_i1049" type="#_x0000_t75" style="width:30pt;height:29pt" o:ole="">
                  <v:imagedata r:id="rId59" o:title="" croptop="2360f" cropbottom="3268f" cropleft="13036f" cropright="11495f"/>
                </v:shape>
                <o:OLEObject Type="Embed" ProgID="AutoCAD.Drawing.16" ShapeID="_x0000_i1049" DrawAspect="Content" ObjectID="_1749631450" r:id="rId60"/>
              </w:object>
            </w:r>
          </w:p>
          <w:p w14:paraId="0491406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535F8B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20CBDE">
                <v:shape id="_x0000_i1050" type="#_x0000_t75" style="width:31pt;height:29pt" o:ole="">
                  <v:imagedata r:id="rId61" o:title="" croptop="1634f" cropbottom="3086f" cropleft="17100f" cropright="7111f"/>
                </v:shape>
                <o:OLEObject Type="Embed" ProgID="AutoCAD.Drawing.16" ShapeID="_x0000_i1050" DrawAspect="Content" ObjectID="_1749631451" r:id="rId62"/>
              </w:object>
            </w:r>
          </w:p>
          <w:p w14:paraId="136831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1F38FE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39C417">
                <v:shape id="_x0000_i1051" type="#_x0000_t75" style="width:30pt;height:29pt" o:ole="">
                  <v:imagedata r:id="rId63" o:title="" croptop="4357f" cropbottom="1089f" cropleft="16354f" cropright="7940f"/>
                </v:shape>
                <o:OLEObject Type="Embed" ProgID="AutoCAD.Drawing.16" ShapeID="_x0000_i1051" DrawAspect="Content" ObjectID="_1749631452" r:id="rId64"/>
              </w:object>
            </w:r>
          </w:p>
          <w:p w14:paraId="688ACA1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2F7847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2461ED">
                <v:shape id="_x0000_i1052" type="#_x0000_t75" style="width:31.5pt;height:29pt" o:ole="">
                  <v:imagedata r:id="rId65" o:title="" croptop="2723f" cropbottom="1815f" cropleft="13866f" cropright="10073f"/>
                </v:shape>
                <o:OLEObject Type="Embed" ProgID="AutoCAD.Drawing.16" ShapeID="_x0000_i1052" DrawAspect="Content" ObjectID="_1749631453" r:id="rId66"/>
              </w:object>
            </w:r>
          </w:p>
          <w:p w14:paraId="346CFC7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333B3CF2" w14:textId="77777777" w:rsidTr="00F66680">
        <w:trPr>
          <w:trHeight w:val="720"/>
          <w:jc w:val="center"/>
        </w:trPr>
        <w:tc>
          <w:tcPr>
            <w:tcW w:w="720" w:type="dxa"/>
            <w:tcBorders>
              <w:top w:val="nil"/>
              <w:left w:val="nil"/>
              <w:bottom w:val="nil"/>
              <w:right w:val="nil"/>
            </w:tcBorders>
          </w:tcPr>
          <w:p w14:paraId="1E8392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CD8415">
                <v:shape id="_x0000_i1053" type="#_x0000_t75" style="width:31pt;height:28pt" o:ole="">
                  <v:imagedata r:id="rId67" o:title="" croptop="1634f" cropbottom="1634f" cropleft="16591f" cropright="6518f"/>
                </v:shape>
                <o:OLEObject Type="Embed" ProgID="AutoCAD.Drawing.16" ShapeID="_x0000_i1053" DrawAspect="Content" ObjectID="_1749631454" r:id="rId68"/>
              </w:object>
            </w:r>
          </w:p>
          <w:p w14:paraId="389DF4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1EC13D5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1024F">
                <v:shape id="_x0000_i1054" type="#_x0000_t75" style="width:28pt;height:28pt" o:ole="">
                  <v:imagedata r:id="rId69" o:title="" croptop="6899f" cropbottom="8714f" cropleft="17065f" cropright="14221f"/>
                </v:shape>
                <o:OLEObject Type="Embed" ProgID="AutoCAD.Drawing.16" ShapeID="_x0000_i1054" DrawAspect="Content" ObjectID="_1749631455" r:id="rId70"/>
              </w:object>
            </w:r>
          </w:p>
          <w:p w14:paraId="7659E8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7228FB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D23AA8">
                <v:shape id="_x0000_i1055" type="#_x0000_t75" style="width:27pt;height:28pt" o:ole="">
                  <v:imagedata r:id="rId71" o:title="" croptop="8351f" cropbottom="12163f" cropleft="20573f" cropright="14103f"/>
                </v:shape>
                <o:OLEObject Type="Embed" ProgID="AutoCAD.Drawing.16" ShapeID="_x0000_i1055" DrawAspect="Content" ObjectID="_1749631456" r:id="rId72"/>
              </w:object>
            </w:r>
          </w:p>
          <w:p w14:paraId="294D7B0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1C7512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213471">
                <v:shape id="_x0000_i1056" type="#_x0000_t75" style="width:30pt;height:28pt" o:ole="">
                  <v:imagedata r:id="rId73" o:title="" croptop="3268f" cropbottom="5265f" cropleft="14340f" cropright="12207f"/>
                </v:shape>
                <o:OLEObject Type="Embed" ProgID="AutoCAD.Drawing.16" ShapeID="_x0000_i1056" DrawAspect="Content" ObjectID="_1749631457" r:id="rId74"/>
              </w:object>
            </w:r>
          </w:p>
          <w:p w14:paraId="525B83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1BDCCF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E5C52B">
                <v:shape id="_x0000_i1057" type="#_x0000_t75" style="width:29pt;height:27pt" o:ole="">
                  <v:imagedata r:id="rId75" o:title="" croptop="9440f" cropbottom="11619f" cropleft="19719f" cropright="15406f"/>
                </v:shape>
                <o:OLEObject Type="Embed" ProgID="AutoCAD.Drawing.16" ShapeID="_x0000_i1057" DrawAspect="Content" ObjectID="_1749631458" r:id="rId76"/>
              </w:object>
            </w:r>
          </w:p>
          <w:p w14:paraId="011154E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10F27E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C9CE9A">
                <v:shape id="_x0000_i1058" type="#_x0000_t75" style="width:28pt;height:28.5pt" o:ole="">
                  <v:imagedata r:id="rId77" o:title="" cropleft="16473f" cropright="5451f"/>
                </v:shape>
                <o:OLEObject Type="Embed" ProgID="AutoCAD.Drawing.16" ShapeID="_x0000_i1058" DrawAspect="Content" ObjectID="_1749631459" r:id="rId78"/>
              </w:object>
            </w:r>
          </w:p>
          <w:p w14:paraId="41DF6BE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7DA5BC3C" w14:textId="77777777" w:rsidTr="00F66680">
        <w:trPr>
          <w:trHeight w:val="720"/>
          <w:jc w:val="center"/>
        </w:trPr>
        <w:tc>
          <w:tcPr>
            <w:tcW w:w="720" w:type="dxa"/>
            <w:tcBorders>
              <w:top w:val="nil"/>
              <w:left w:val="nil"/>
              <w:bottom w:val="nil"/>
              <w:right w:val="nil"/>
            </w:tcBorders>
          </w:tcPr>
          <w:p w14:paraId="029DDE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07A478">
                <v:shape id="_x0000_i1059" type="#_x0000_t75" style="width:30pt;height:28.5pt" o:ole="">
                  <v:imagedata r:id="rId79" o:title="" croptop="1452f" cropbottom="6172f" cropleft="16083f" cropright="9955f"/>
                </v:shape>
                <o:OLEObject Type="Embed" ProgID="AutoCAD.Drawing.16" ShapeID="_x0000_i1059" DrawAspect="Content" ObjectID="_1749631460" r:id="rId80"/>
              </w:object>
            </w:r>
          </w:p>
          <w:p w14:paraId="7D76D5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52F4C4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13D3DC1">
                <v:shape id="_x0000_i1060" type="#_x0000_t75" style="width:31pt;height:28.5pt" o:ole="">
                  <v:imagedata r:id="rId81" o:title="" croptop="2360f" cropbottom="4720f" cropleft="16710f" cropright="8889f"/>
                </v:shape>
                <o:OLEObject Type="Embed" ProgID="AutoCAD.Drawing.16" ShapeID="_x0000_i1060" DrawAspect="Content" ObjectID="_1749631461" r:id="rId82"/>
              </w:object>
            </w:r>
          </w:p>
          <w:p w14:paraId="13229D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20679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76C464">
                <v:shape id="_x0000_i1061" type="#_x0000_t75" style="width:29pt;height:28.5pt" o:ole="">
                  <v:imagedata r:id="rId83" o:title="" croptop="2178f" cropbottom="5083f" cropleft="18961f" cropright="8296f"/>
                </v:shape>
                <o:OLEObject Type="Embed" ProgID="AutoCAD.Drawing.16" ShapeID="_x0000_i1061" DrawAspect="Content" ObjectID="_1749631462" r:id="rId84"/>
              </w:object>
            </w:r>
          </w:p>
          <w:p w14:paraId="3D6413C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4356D3D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5921C4">
                <v:shape id="_x0000_i1062" type="#_x0000_t75" style="width:31.5pt;height:28.5pt" o:ole="">
                  <v:imagedata r:id="rId85" o:title="" croptop="1452f" cropbottom="3449f" cropleft="14932f" cropright="10903f"/>
                </v:shape>
                <o:OLEObject Type="Embed" ProgID="AutoCAD.Drawing.16" ShapeID="_x0000_i1062" DrawAspect="Content" ObjectID="_1749631463" r:id="rId86"/>
              </w:object>
            </w:r>
          </w:p>
          <w:p w14:paraId="7509BB3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115F29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715CB5">
                <v:shape id="_x0000_i1063" type="#_x0000_t75" style="width:27pt;height:28.5pt" o:ole="">
                  <v:imagedata r:id="rId87" o:title="" croptop="3086f" cropbottom="5628f" cropleft="17065f" cropright="10903f"/>
                </v:shape>
                <o:OLEObject Type="Embed" ProgID="AutoCAD.Drawing.16" ShapeID="_x0000_i1063" DrawAspect="Content" ObjectID="_1749631464" r:id="rId88"/>
              </w:object>
            </w:r>
          </w:p>
          <w:p w14:paraId="0ACFD5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62424E6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FE52F0">
                <v:shape id="_x0000_i1064" type="#_x0000_t75" style="width:28pt;height:28.5pt" o:ole="">
                  <v:imagedata r:id="rId89" o:title="" croptop="4539f" cropbottom="4357f" cropleft="20502f" cropright="7940f"/>
                </v:shape>
                <o:OLEObject Type="Embed" ProgID="AutoCAD.Drawing.16" ShapeID="_x0000_i1064" DrawAspect="Content" ObjectID="_1749631465" r:id="rId90"/>
              </w:object>
            </w:r>
          </w:p>
          <w:p w14:paraId="24C6E7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1E11451E" w14:textId="77777777" w:rsidTr="00F66680">
        <w:trPr>
          <w:trHeight w:val="720"/>
          <w:jc w:val="center"/>
        </w:trPr>
        <w:tc>
          <w:tcPr>
            <w:tcW w:w="720" w:type="dxa"/>
            <w:tcBorders>
              <w:top w:val="nil"/>
              <w:left w:val="nil"/>
              <w:bottom w:val="nil"/>
              <w:right w:val="nil"/>
            </w:tcBorders>
          </w:tcPr>
          <w:p w14:paraId="5A333C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0C08A18">
                <v:shape id="_x0000_i1065" type="#_x0000_t75" style="width:31pt;height:28pt" o:ole="">
                  <v:imagedata r:id="rId91" o:title="" croptop="5083f" cropbottom="9440f" cropleft="18250f" cropright="13866f"/>
                </v:shape>
                <o:OLEObject Type="Embed" ProgID="AutoCAD.Drawing.16" ShapeID="_x0000_i1065" DrawAspect="Content" ObjectID="_1749631466" r:id="rId92"/>
              </w:object>
            </w:r>
          </w:p>
          <w:p w14:paraId="7AA54B0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323C12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7E8A72">
                <v:shape id="_x0000_i1066" type="#_x0000_t75" style="width:25.5pt;height:27pt" o:ole="">
                  <v:imagedata r:id="rId93" o:title="" croptop="3449f" cropbottom="3994f" cropleft="20425f" cropright="7111f"/>
                </v:shape>
                <o:OLEObject Type="Embed" ProgID="AutoCAD.Drawing.16" ShapeID="_x0000_i1066" DrawAspect="Content" ObjectID="_1749631467" r:id="rId94"/>
              </w:object>
            </w:r>
          </w:p>
          <w:p w14:paraId="459BB3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01345A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1F514">
                <v:shape id="_x0000_i1067" type="#_x0000_t75" style="width:28pt;height:28.5pt" o:ole="">
                  <v:imagedata r:id="rId95" o:title="" croptop="2178f" cropbottom="3086f" cropleft="14253f" cropright="11969f"/>
                </v:shape>
                <o:OLEObject Type="Embed" ProgID="AutoCAD.Drawing.16" ShapeID="_x0000_i1067" DrawAspect="Content" ObjectID="_1749631468" r:id="rId96"/>
              </w:object>
            </w:r>
          </w:p>
          <w:p w14:paraId="507616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5D5D09C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73ECE9">
                <v:shape id="_x0000_i1068" type="#_x0000_t75" style="width:29pt;height:28.5pt" o:ole="">
                  <v:imagedata r:id="rId97" o:title="" croptop="4175f" cropbottom="7262f" cropleft="19554f" cropright="10784f"/>
                </v:shape>
                <o:OLEObject Type="Embed" ProgID="AutoCAD.Drawing.16" ShapeID="_x0000_i1068" DrawAspect="Content" ObjectID="_1749631469" r:id="rId98"/>
              </w:object>
            </w:r>
          </w:p>
          <w:p w14:paraId="554C23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64FEB9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548F05">
                <v:shape id="_x0000_i1069" type="#_x0000_t75" style="width:29pt;height:28.5pt" o:ole="">
                  <v:imagedata r:id="rId99" o:title="" croptop="2723f" cropbottom="7625f" cropleft="19910f" cropright="9481f"/>
                </v:shape>
                <o:OLEObject Type="Embed" ProgID="AutoCAD.Drawing.16" ShapeID="_x0000_i1069" DrawAspect="Content" ObjectID="_1749631470" r:id="rId100"/>
              </w:object>
            </w:r>
          </w:p>
          <w:p w14:paraId="1B29607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1D6725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F8DA0">
                <v:shape id="_x0000_i1070" type="#_x0000_t75" style="width:29pt;height:28.5pt" o:ole="">
                  <v:imagedata r:id="rId101" o:title="" croptop="4539f" cropbottom="4538f" cropleft="16591f" cropright="12207f"/>
                </v:shape>
                <o:OLEObject Type="Embed" ProgID="AutoCAD.Drawing.16" ShapeID="_x0000_i1070" DrawAspect="Content" ObjectID="_1749631471" r:id="rId102"/>
              </w:object>
            </w:r>
          </w:p>
          <w:p w14:paraId="190634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E2D0B96" w14:textId="77777777" w:rsidTr="00F66680">
        <w:trPr>
          <w:trHeight w:val="720"/>
          <w:jc w:val="center"/>
        </w:trPr>
        <w:tc>
          <w:tcPr>
            <w:tcW w:w="720" w:type="dxa"/>
            <w:tcBorders>
              <w:top w:val="nil"/>
              <w:left w:val="nil"/>
              <w:bottom w:val="nil"/>
              <w:right w:val="nil"/>
            </w:tcBorders>
          </w:tcPr>
          <w:p w14:paraId="17954C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E93905">
                <v:shape id="_x0000_i1071" type="#_x0000_t75" style="width:29pt;height:27pt" o:ole="">
                  <v:imagedata r:id="rId103" o:title="" croptop="1634f" cropleft="12681f" cropright="5925f"/>
                </v:shape>
                <o:OLEObject Type="Embed" ProgID="AutoCAD.Drawing.16" ShapeID="_x0000_i1071" DrawAspect="Content" ObjectID="_1749631472" r:id="rId104"/>
              </w:object>
            </w:r>
          </w:p>
          <w:p w14:paraId="55B39B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6652DB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3D656E">
                <v:shape id="_x0000_i1072" type="#_x0000_t75" style="width:29pt;height:26pt" o:ole="">
                  <v:imagedata r:id="rId105" o:title="" croptop="726f" cropleft="13510f" cropright="4622f"/>
                </v:shape>
                <o:OLEObject Type="Embed" ProgID="AutoCAD.Drawing.16" ShapeID="_x0000_i1072" DrawAspect="Content" ObjectID="_1749631473" r:id="rId106"/>
              </w:object>
            </w:r>
          </w:p>
          <w:p w14:paraId="13B656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5516C7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92D76">
                <v:shape id="_x0000_i1073" type="#_x0000_t75" style="width:29pt;height:26pt" o:ole="">
                  <v:imagedata r:id="rId107" o:title="" croptop="5809f" cropbottom="8532f" cropleft="18132f" cropright="9362f"/>
                </v:shape>
                <o:OLEObject Type="Embed" ProgID="AutoCAD.Drawing.16" ShapeID="_x0000_i1073" DrawAspect="Content" ObjectID="_1749631474" r:id="rId108"/>
              </w:object>
            </w:r>
          </w:p>
          <w:p w14:paraId="660105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504FF0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01F57C">
                <v:shape id="_x0000_i1074" type="#_x0000_t75" style="width:30pt;height:26pt" o:ole="">
                  <v:imagedata r:id="rId109" o:title="" croptop="3086f" cropbottom="10711f" cropleft="15643f" cropright="11732f"/>
                </v:shape>
                <o:OLEObject Type="Embed" ProgID="AutoCAD.Drawing.16" ShapeID="_x0000_i1074" DrawAspect="Content" ObjectID="_1749631475" r:id="rId110"/>
              </w:object>
            </w:r>
          </w:p>
          <w:p w14:paraId="25C01D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563924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338C49">
                <v:shape id="_x0000_i1075" type="#_x0000_t75" style="width:29pt;height:25.5pt" o:ole="">
                  <v:imagedata r:id="rId111" o:title="" croptop="5446f" cropbottom="7988f" cropleft="12918f" cropright="13984f"/>
                </v:shape>
                <o:OLEObject Type="Embed" ProgID="AutoCAD.Drawing.16" ShapeID="_x0000_i1075" DrawAspect="Content" ObjectID="_1749631476" r:id="rId112"/>
              </w:object>
            </w:r>
          </w:p>
          <w:p w14:paraId="692BAAE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4B4934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999846">
                <v:shape id="_x0000_i1076" type="#_x0000_t75" style="width:30pt;height:25.5pt" o:ole="">
                  <v:imagedata r:id="rId113" o:title="" croptop="12526f" cropbottom="10348f" cropleft="12325f" cropright="21806f"/>
                </v:shape>
                <o:OLEObject Type="Embed" ProgID="AutoCAD.Drawing.16" ShapeID="_x0000_i1076" DrawAspect="Content" ObjectID="_1749631477" r:id="rId114"/>
              </w:object>
            </w:r>
          </w:p>
          <w:p w14:paraId="5282C7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5212926C" w14:textId="77777777" w:rsidTr="00F66680">
        <w:trPr>
          <w:trHeight w:val="720"/>
          <w:jc w:val="center"/>
        </w:trPr>
        <w:tc>
          <w:tcPr>
            <w:tcW w:w="720" w:type="dxa"/>
            <w:tcBorders>
              <w:top w:val="nil"/>
              <w:left w:val="nil"/>
              <w:bottom w:val="nil"/>
              <w:right w:val="nil"/>
            </w:tcBorders>
          </w:tcPr>
          <w:p w14:paraId="212264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738168">
                <v:shape id="_x0000_i1077" type="#_x0000_t75" style="width:30pt;height:27pt" o:ole="">
                  <v:imagedata r:id="rId115" o:title="" croptop="2723f" cropbottom="8714f" cropleft="11377f" cropright="13984f"/>
                </v:shape>
                <o:OLEObject Type="Embed" ProgID="AutoCAD.Drawing.16" ShapeID="_x0000_i1077" DrawAspect="Content" ObjectID="_1749631478" r:id="rId116"/>
              </w:object>
            </w:r>
          </w:p>
          <w:p w14:paraId="3F6D58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60E516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3853AA">
                <v:shape id="_x0000_i1078" type="#_x0000_t75" style="width:31pt;height:27pt" o:ole="">
                  <v:imagedata r:id="rId117" o:title="" croptop="4720f" cropbottom="6172f" cropleft="14814f" cropright="10310f"/>
                </v:shape>
                <o:OLEObject Type="Embed" ProgID="AutoCAD.Drawing.16" ShapeID="_x0000_i1078" DrawAspect="Content" ObjectID="_1749631479" r:id="rId118"/>
              </w:object>
            </w:r>
          </w:p>
          <w:p w14:paraId="4FA77B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674BFB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EE7547">
                <v:shape id="_x0000_i1079" type="#_x0000_t75" style="width:32.5pt;height:27pt" o:ole="">
                  <v:imagedata r:id="rId119" o:title="" croptop="3449f" cropbottom="6354f" cropleft="13510f" cropright="10666f"/>
                </v:shape>
                <o:OLEObject Type="Embed" ProgID="AutoCAD.Drawing.16" ShapeID="_x0000_i1079" DrawAspect="Content" ObjectID="_1749631480" r:id="rId120"/>
              </w:object>
            </w:r>
          </w:p>
          <w:p w14:paraId="69036E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3C321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15FA70">
                <v:shape id="_x0000_i1080" type="#_x0000_t75" style="width:31pt;height:27pt" o:ole="">
                  <v:imagedata r:id="rId121" o:title="" croptop="6354f" cropbottom="9077f" cropleft="15288f" cropright="13036f"/>
                </v:shape>
                <o:OLEObject Type="Embed" ProgID="AutoCAD.Drawing.16" ShapeID="_x0000_i1080" DrawAspect="Content" ObjectID="_1749631481" r:id="rId122"/>
              </w:object>
            </w:r>
          </w:p>
          <w:p w14:paraId="2FE3A72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4B9070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3565C5">
                <v:shape id="_x0000_i1081" type="#_x0000_t75" style="width:31pt;height:27pt" o:ole="">
                  <v:imagedata r:id="rId123" o:title="" croptop="3994f" cropbottom="3812f" cropleft="16236f" cropright="6518f"/>
                </v:shape>
                <o:OLEObject Type="Embed" ProgID="AutoCAD.Drawing.16" ShapeID="_x0000_i1081" DrawAspect="Content" ObjectID="_1749631482" r:id="rId124"/>
              </w:object>
            </w:r>
          </w:p>
          <w:p w14:paraId="7F29E6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57987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8DEA31">
                <v:shape id="_x0000_i1082" type="#_x0000_t75" style="width:31pt;height:27pt" o:ole="">
                  <v:imagedata r:id="rId125" o:title="" croptop="2905f" cropbottom="3449f" cropleft="13246f" cropright="8533f"/>
                </v:shape>
                <o:OLEObject Type="Embed" ProgID="AutoCAD.Drawing.16" ShapeID="_x0000_i1082" DrawAspect="Content" ObjectID="_1749631483" r:id="rId126"/>
              </w:object>
            </w:r>
          </w:p>
          <w:p w14:paraId="225280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1A1E8B19" w14:textId="77777777" w:rsidTr="00F66680">
        <w:trPr>
          <w:trHeight w:val="720"/>
          <w:jc w:val="center"/>
        </w:trPr>
        <w:tc>
          <w:tcPr>
            <w:tcW w:w="720" w:type="dxa"/>
            <w:tcBorders>
              <w:top w:val="nil"/>
              <w:left w:val="nil"/>
              <w:bottom w:val="nil"/>
              <w:right w:val="nil"/>
            </w:tcBorders>
          </w:tcPr>
          <w:p w14:paraId="2D882D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5E3968">
                <v:shape id="_x0000_i1083" type="#_x0000_t75" style="width:31pt;height:27pt" o:ole="">
                  <v:imagedata r:id="rId127" o:title="" croptop="2723f" cropbottom="3086f" cropleft="12088f" cropright="9362f"/>
                </v:shape>
                <o:OLEObject Type="Embed" ProgID="AutoCAD.Drawing.16" ShapeID="_x0000_i1083" DrawAspect="Content" ObjectID="_1749631484" r:id="rId128"/>
              </w:object>
            </w:r>
          </w:p>
          <w:p w14:paraId="5C3324D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3118ABF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CD424A">
                <v:shape id="_x0000_i1084" type="#_x0000_t75" style="width:32.5pt;height:27pt" o:ole="">
                  <v:imagedata r:id="rId129" o:title="" croptop="2542f" cropbottom="2542f" cropleft="13629f" cropright="6992f"/>
                </v:shape>
                <o:OLEObject Type="Embed" ProgID="AutoCAD.Drawing.16" ShapeID="_x0000_i1084" DrawAspect="Content" ObjectID="_1749631485" r:id="rId130"/>
              </w:object>
            </w:r>
          </w:p>
          <w:p w14:paraId="1A89D9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355B9B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750639">
                <v:shape id="_x0000_i1085" type="#_x0000_t75" style="width:28pt;height:27pt" o:ole="">
                  <v:imagedata r:id="rId131" o:title="" croptop="908f" cropbottom="2542f" cropleft="13392f" cropright="9007f"/>
                </v:shape>
                <o:OLEObject Type="Embed" ProgID="AutoCAD.Drawing.16" ShapeID="_x0000_i1085" DrawAspect="Content" ObjectID="_1749631486" r:id="rId132"/>
              </w:object>
            </w:r>
          </w:p>
          <w:p w14:paraId="1677FF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14870A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7C7D92">
                <v:shape id="_x0000_i1086" type="#_x0000_t75" style="width:29pt;height:26pt" o:ole="">
                  <v:imagedata r:id="rId133" o:title="" croptop="6354f" cropbottom="9440f" cropleft="15643f" cropright="15288f"/>
                </v:shape>
                <o:OLEObject Type="Embed" ProgID="AutoCAD.Drawing.16" ShapeID="_x0000_i1086" DrawAspect="Content" ObjectID="_1749631487" r:id="rId134"/>
              </w:object>
            </w:r>
          </w:p>
          <w:p w14:paraId="1BAC52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3CE061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E9FABE">
                <v:shape id="_x0000_i1087" type="#_x0000_t75" style="width:28pt;height:26pt" o:ole="">
                  <v:imagedata r:id="rId135" o:title="" croptop="5809f" cropbottom="9622f" cropleft="19673f" cropright="10784f"/>
                </v:shape>
                <o:OLEObject Type="Embed" ProgID="AutoCAD.Drawing.16" ShapeID="_x0000_i1087" DrawAspect="Content" ObjectID="_1749631488" r:id="rId136"/>
              </w:object>
            </w:r>
          </w:p>
          <w:p w14:paraId="070649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173C72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45276A">
                <v:shape id="_x0000_i1088" type="#_x0000_t75" style="width:28pt;height:27pt" o:ole="">
                  <v:imagedata r:id="rId137" o:title="" croptop="908f" cropleft="12444f" cropright="8177f"/>
                </v:shape>
                <o:OLEObject Type="Embed" ProgID="AutoCAD.Drawing.16" ShapeID="_x0000_i1088" DrawAspect="Content" ObjectID="_1749631489" r:id="rId138"/>
              </w:object>
            </w:r>
          </w:p>
          <w:p w14:paraId="050B35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72F5645" w14:textId="77777777" w:rsidTr="00F66680">
        <w:trPr>
          <w:trHeight w:val="720"/>
          <w:jc w:val="center"/>
        </w:trPr>
        <w:tc>
          <w:tcPr>
            <w:tcW w:w="720" w:type="dxa"/>
            <w:tcBorders>
              <w:top w:val="nil"/>
              <w:left w:val="nil"/>
              <w:bottom w:val="nil"/>
              <w:right w:val="nil"/>
            </w:tcBorders>
          </w:tcPr>
          <w:p w14:paraId="20CB04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05BF8F">
                <v:shape id="_x0000_i1089" type="#_x0000_t75" style="width:31pt;height:29pt" o:ole="">
                  <v:imagedata r:id="rId139" o:title="" cropbottom="182f" cropleft="14193f" cropright="5807f"/>
                </v:shape>
                <o:OLEObject Type="Embed" ProgID="AutoCAD.Drawing.16" ShapeID="_x0000_i1089" DrawAspect="Content" ObjectID="_1749631490" r:id="rId140"/>
              </w:object>
            </w:r>
          </w:p>
          <w:p w14:paraId="27848B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22E417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92B7AE">
                <v:shape id="_x0000_i1090" type="#_x0000_t75" style="width:31.5pt;height:29pt" o:ole="">
                  <v:imagedata r:id="rId141" o:title="" croptop="4175f" cropbottom="3086f" cropleft="17540f" cropright="7229f"/>
                </v:shape>
                <o:OLEObject Type="Embed" ProgID="AutoCAD.Drawing.16" ShapeID="_x0000_i1090" DrawAspect="Content" ObjectID="_1749631491" r:id="rId142"/>
              </w:object>
            </w:r>
          </w:p>
          <w:p w14:paraId="23552F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60C434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9D42CF">
                <v:shape id="_x0000_i1091" type="#_x0000_t75" style="width:31.5pt;height:29pt" o:ole="">
                  <v:imagedata r:id="rId143" o:title="" croptop="4175f" cropbottom="8169f" cropleft="15643f" cropright="12918f"/>
                </v:shape>
                <o:OLEObject Type="Embed" ProgID="AutoCAD.Drawing.16" ShapeID="_x0000_i1091" DrawAspect="Content" ObjectID="_1749631492" r:id="rId144"/>
              </w:object>
            </w:r>
          </w:p>
          <w:p w14:paraId="6F7DC5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4708B6E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18ECAB">
                <v:shape id="_x0000_i1092" type="#_x0000_t75" style="width:31.5pt;height:29pt" o:ole="">
                  <v:imagedata r:id="rId145" o:title="" croptop="2905f" cropbottom="9077f" cropleft="18922f" cropright="9244f"/>
                </v:shape>
                <o:OLEObject Type="Embed" ProgID="AutoCAD.Drawing.16" ShapeID="_x0000_i1092" DrawAspect="Content" ObjectID="_1749631493" r:id="rId146"/>
              </w:object>
            </w:r>
          </w:p>
          <w:p w14:paraId="345DB88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0A7CC9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3C446B">
                <v:shape id="_x0000_i1093" type="#_x0000_t75" style="width:31.5pt;height:29pt" o:ole="">
                  <v:imagedata r:id="rId147" o:title="" croptop="7625f" cropbottom="9258f" cropleft="18369f" cropright="13155f"/>
                </v:shape>
                <o:OLEObject Type="Embed" ProgID="AutoCAD.Drawing.16" ShapeID="_x0000_i1093" DrawAspect="Content" ObjectID="_1749631494" r:id="rId148"/>
              </w:object>
            </w:r>
          </w:p>
          <w:p w14:paraId="703D497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7A3816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19B715">
                <v:shape id="_x0000_i1094" type="#_x0000_t75" style="width:30pt;height:29pt" o:ole="">
                  <v:imagedata r:id="rId149" o:title="" croptop="4720f" cropbottom="5265f" cropleft="17540f" cropright="9599f"/>
                </v:shape>
                <o:OLEObject Type="Embed" ProgID="AutoCAD.Drawing.16" ShapeID="_x0000_i1094" DrawAspect="Content" ObjectID="_1749631495" r:id="rId150"/>
              </w:object>
            </w:r>
          </w:p>
          <w:p w14:paraId="54C2FB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3446E270" w14:textId="77777777" w:rsidTr="00F66680">
        <w:trPr>
          <w:trHeight w:val="720"/>
          <w:jc w:val="center"/>
        </w:trPr>
        <w:tc>
          <w:tcPr>
            <w:tcW w:w="720" w:type="dxa"/>
            <w:tcBorders>
              <w:top w:val="nil"/>
              <w:left w:val="nil"/>
              <w:bottom w:val="nil"/>
              <w:right w:val="nil"/>
            </w:tcBorders>
          </w:tcPr>
          <w:p w14:paraId="4E0D6FB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915DFF">
                <v:shape id="_x0000_i1095" type="#_x0000_t75" style="width:30pt;height:28.5pt" o:ole="">
                  <v:imagedata r:id="rId151" o:title="" croptop="1634f" cropbottom="1089f" cropleft="15525f" cropright="6518f"/>
                </v:shape>
                <o:OLEObject Type="Embed" ProgID="AutoCAD.Drawing.16" ShapeID="_x0000_i1095" DrawAspect="Content" ObjectID="_1749631496" r:id="rId152"/>
              </w:object>
            </w:r>
          </w:p>
          <w:p w14:paraId="74842A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0D6075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CFD069">
                <v:shape id="_x0000_i1096" type="#_x0000_t75" style="width:30pt;height:28.5pt" o:ole="">
                  <v:imagedata r:id="rId153" o:title="" croptop="726f" cropbottom="1452f" cropleft="14103f" cropright="7094f"/>
                </v:shape>
                <o:OLEObject Type="Embed" ProgID="AutoCAD.Drawing.16" ShapeID="_x0000_i1096" DrawAspect="Content" ObjectID="_1749631497" r:id="rId154"/>
              </w:object>
            </w:r>
          </w:p>
          <w:p w14:paraId="4895185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1AD473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7B1EA4">
                <v:shape id="_x0000_i1097" type="#_x0000_t75" style="width:31.5pt;height:28pt" o:ole="">
                  <v:imagedata r:id="rId155" o:title="" croptop="4357f" cropbottom="6717f" cropleft="15525f" cropright="9599f"/>
                </v:shape>
                <o:OLEObject Type="Embed" ProgID="AutoCAD.Drawing.16" ShapeID="_x0000_i1097" DrawAspect="Content" ObjectID="_1749631498" r:id="rId156"/>
              </w:object>
            </w:r>
          </w:p>
          <w:p w14:paraId="6352E1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7DAB9E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5352E5">
                <v:shape id="_x0000_i1098" type="#_x0000_t75" style="width:31.5pt;height:28pt" o:ole="">
                  <v:imagedata r:id="rId157" o:title="" croptop="1634f" cropbottom="1997f" cropleft="14932f" cropright="4977f"/>
                </v:shape>
                <o:OLEObject Type="Embed" ProgID="AutoCAD.Drawing.16" ShapeID="_x0000_i1098" DrawAspect="Content" ObjectID="_1749631499" r:id="rId158"/>
              </w:object>
            </w:r>
          </w:p>
          <w:p w14:paraId="3BF04C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CB724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9FE273">
                <v:shape id="_x0000_i1099" type="#_x0000_t75" style="width:32.5pt;height:28pt" o:ole="">
                  <v:imagedata r:id="rId159" o:title="" croptop="1089f" cropbottom="2360f" cropleft="11021f" cropright="8414f"/>
                </v:shape>
                <o:OLEObject Type="Embed" ProgID="AutoCAD.Drawing.16" ShapeID="_x0000_i1099" DrawAspect="Content" ObjectID="_1749631500" r:id="rId160"/>
              </w:object>
            </w:r>
          </w:p>
          <w:p w14:paraId="68F3E50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6FA73C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BF25A6">
                <v:shape id="_x0000_i1100" type="#_x0000_t75" style="width:31.5pt;height:28pt" o:ole="">
                  <v:imagedata r:id="rId161" o:title="" croptop="3812f" cropbottom="5265f" cropleft="19791f" cropright="4029f"/>
                </v:shape>
                <o:OLEObject Type="Embed" ProgID="AutoCAD.Drawing.16" ShapeID="_x0000_i1100" DrawAspect="Content" ObjectID="_1749631501" r:id="rId162"/>
              </w:object>
            </w:r>
          </w:p>
          <w:p w14:paraId="7DDA21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33DEE369" w14:textId="77777777" w:rsidTr="00F66680">
        <w:trPr>
          <w:gridAfter w:val="2"/>
          <w:wAfter w:w="1440" w:type="dxa"/>
          <w:trHeight w:val="720"/>
          <w:jc w:val="center"/>
        </w:trPr>
        <w:tc>
          <w:tcPr>
            <w:tcW w:w="720" w:type="dxa"/>
            <w:tcBorders>
              <w:top w:val="nil"/>
              <w:left w:val="nil"/>
              <w:bottom w:val="nil"/>
              <w:right w:val="nil"/>
            </w:tcBorders>
          </w:tcPr>
          <w:p w14:paraId="1E69BB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144345">
                <v:shape id="_x0000_i1101" type="#_x0000_t75" style="width:32.5pt;height:29pt" o:ole="">
                  <v:imagedata r:id="rId163" o:title="" cropbottom="1815f" cropleft="9718f" cropright="8414f"/>
                </v:shape>
                <o:OLEObject Type="Embed" ProgID="AutoCAD.Drawing.16" ShapeID="_x0000_i1101" DrawAspect="Content" ObjectID="_1749631502" r:id="rId164"/>
              </w:object>
            </w:r>
          </w:p>
          <w:p w14:paraId="5938DB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7541F8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65928B">
                <v:shape id="_x0000_i1102" type="#_x0000_t75" style="width:32.5pt;height:29pt" o:ole="">
                  <v:imagedata r:id="rId165" o:title="" croptop="545f" cropleft="15406f" cropright="2370f"/>
                </v:shape>
                <o:OLEObject Type="Embed" ProgID="AutoCAD.Drawing.16" ShapeID="_x0000_i1102" DrawAspect="Content" ObjectID="_1749631503" r:id="rId166"/>
              </w:object>
            </w:r>
          </w:p>
          <w:p w14:paraId="7ED61E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7750B68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B3CE96">
                <v:shape id="_x0000_i1103" type="#_x0000_t75" style="width:32.5pt;height:28pt" o:ole="">
                  <v:imagedata r:id="rId167" o:title="" croptop="7443f" cropbottom="12708f" cropleft="21806f" cropright="10073f"/>
                </v:shape>
                <o:OLEObject Type="Embed" ProgID="AutoCAD.Drawing.16" ShapeID="_x0000_i1103" DrawAspect="Content" ObjectID="_1749631504" r:id="rId168"/>
              </w:object>
            </w:r>
          </w:p>
          <w:p w14:paraId="6E7767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75DAFE4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094680">
                <v:shape id="_x0000_i1104" type="#_x0000_t75" style="width:32.5pt;height:28pt" o:ole="">
                  <v:imagedata r:id="rId169" o:title="" croptop="1271f" cropbottom="5265f" cropleft="14221f" cropright="7703f"/>
                </v:shape>
                <o:OLEObject Type="Embed" ProgID="AutoCAD.Drawing.16" ShapeID="_x0000_i1104" DrawAspect="Content" ObjectID="_1749631505" r:id="rId170"/>
              </w:object>
            </w:r>
          </w:p>
          <w:p w14:paraId="6D5A14D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08C7027F" w14:textId="77777777" w:rsidR="0076433C" w:rsidRPr="0076433C" w:rsidRDefault="0076433C" w:rsidP="0076433C">
      <w:pPr>
        <w:pStyle w:val="FigureCaption"/>
      </w:pPr>
      <w:r>
        <w:rPr>
          <w:rFonts w:hint="eastAsia"/>
        </w:rPr>
        <w:t xml:space="preserve"> (b)</w:t>
      </w:r>
      <w:r w:rsidRPr="0076433C">
        <w:t xml:space="preserve"> (5, 7) graph</w:t>
      </w:r>
    </w:p>
    <w:p w14:paraId="55B78353"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7C35E209"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3A2D8023"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7E9984C5"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4CB93096" w14:textId="77777777" w:rsidTr="00F66680">
        <w:trPr>
          <w:trHeight w:val="720"/>
          <w:jc w:val="center"/>
        </w:trPr>
        <w:tc>
          <w:tcPr>
            <w:tcW w:w="720" w:type="dxa"/>
            <w:tcBorders>
              <w:top w:val="nil"/>
              <w:left w:val="nil"/>
              <w:bottom w:val="nil"/>
              <w:right w:val="nil"/>
            </w:tcBorders>
          </w:tcPr>
          <w:p w14:paraId="628773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E2A000">
                <v:shape id="_x0000_i1105" type="#_x0000_t75" style="width:32.5pt;height:30pt" o:ole="">
                  <v:imagedata r:id="rId171" o:title="" croptop="17533f" cropbottom="34790f" cropleft="14704f" cropright="41662f"/>
                </v:shape>
                <o:OLEObject Type="Embed" ProgID="AutoCAD.Drawing.16" ShapeID="_x0000_i1105" DrawAspect="Content" ObjectID="_1749631506" r:id="rId172"/>
              </w:object>
            </w:r>
          </w:p>
          <w:p w14:paraId="0162F7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7789B6FE"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0A5ED68B" w14:textId="77777777" w:rsidTr="00AA40B7">
        <w:trPr>
          <w:trHeight w:val="720"/>
          <w:jc w:val="center"/>
        </w:trPr>
        <w:tc>
          <w:tcPr>
            <w:tcW w:w="841" w:type="dxa"/>
            <w:tcBorders>
              <w:top w:val="nil"/>
              <w:left w:val="nil"/>
              <w:bottom w:val="nil"/>
              <w:right w:val="nil"/>
            </w:tcBorders>
          </w:tcPr>
          <w:p w14:paraId="793E25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20F173">
                <v:shape id="_x0000_i1106" type="#_x0000_t75" style="width:30pt;height:31.5pt" o:ole="">
                  <v:imagedata r:id="rId173" o:title="" croptop="242f" cropbottom="11245f" cropleft="14128f" cropright="17076f"/>
                </v:shape>
                <o:OLEObject Type="Embed" ProgID="AutoCAD.Drawing.16" ShapeID="_x0000_i1106" DrawAspect="Content" ObjectID="_1749631507" r:id="rId174"/>
              </w:object>
            </w:r>
          </w:p>
          <w:p w14:paraId="601FA0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3857DE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DB8D43">
                <v:shape id="_x0000_i1107" type="#_x0000_t75" style="width:31.5pt;height:32pt" o:ole="">
                  <v:imagedata r:id="rId175" o:title="" croptop="6409f" cropbottom="19951f" cropleft="21898f" cropright="18341f"/>
                </v:shape>
                <o:OLEObject Type="Embed" ProgID="AutoCAD.Drawing.16" ShapeID="_x0000_i1107" DrawAspect="Content" ObjectID="_1749631508" r:id="rId176"/>
              </w:object>
            </w:r>
          </w:p>
          <w:p w14:paraId="1DFB443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4B740F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EC71DEE">
                <v:shape id="_x0000_i1108" type="#_x0000_t75" style="width:30pt;height:31.5pt" o:ole="">
                  <v:imagedata r:id="rId177" o:title="" croptop="9915f" cropbottom="33856f" cropleft="19368f" cropright="31938f"/>
                </v:shape>
                <o:OLEObject Type="Embed" ProgID="AutoCAD.Drawing.16" ShapeID="_x0000_i1108" DrawAspect="Content" ObjectID="_1749631509" r:id="rId178"/>
              </w:object>
            </w:r>
          </w:p>
          <w:p w14:paraId="3E92CD5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20DB38F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3FE17">
                <v:shape id="_x0000_i1109" type="#_x0000_t75" style="width:31.5pt;height:31.5pt" o:ole="">
                  <v:imagedata r:id="rId179" o:title="" croptop="21281f" cropbottom="26601f" cropleft="27194f" cropright="27037f"/>
                </v:shape>
                <o:OLEObject Type="Embed" ProgID="AutoCAD.Drawing.16" ShapeID="_x0000_i1109" DrawAspect="Content" ObjectID="_1749631510" r:id="rId180"/>
              </w:object>
            </w:r>
          </w:p>
          <w:p w14:paraId="15258A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5C3241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C78EE5">
                <v:shape id="_x0000_i1110" type="#_x0000_t75" style="width:35.5pt;height:32pt" o:ole="">
                  <v:imagedata r:id="rId181" o:title="" croptop="21765f" cropbottom="15719f" cropleft="22969f" cropright="23558f"/>
                </v:shape>
                <o:OLEObject Type="Embed" ProgID="AutoCAD.Drawing.16" ShapeID="_x0000_i1110" DrawAspect="Content" ObjectID="_1749631511" r:id="rId182"/>
              </w:object>
            </w:r>
          </w:p>
          <w:p w14:paraId="0F0F65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5CA50C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C1DF86">
                <v:shape id="_x0000_i1111" type="#_x0000_t75" style="width:29pt;height:31.5pt" o:ole="">
                  <v:imagedata r:id="rId183" o:title="" croptop="24788f" cropbottom="22127f" cropleft="26617f" cropright="27116f"/>
                </v:shape>
                <o:OLEObject Type="Embed" ProgID="AutoCAD.Drawing.16" ShapeID="_x0000_i1111" DrawAspect="Content" ObjectID="_1749631512" r:id="rId184"/>
              </w:object>
            </w:r>
          </w:p>
          <w:p w14:paraId="42D898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16437B58" w14:textId="77777777" w:rsidTr="00AA40B7">
        <w:trPr>
          <w:trHeight w:val="720"/>
          <w:jc w:val="center"/>
        </w:trPr>
        <w:tc>
          <w:tcPr>
            <w:tcW w:w="841" w:type="dxa"/>
            <w:tcBorders>
              <w:top w:val="nil"/>
              <w:left w:val="nil"/>
              <w:bottom w:val="nil"/>
              <w:right w:val="nil"/>
            </w:tcBorders>
          </w:tcPr>
          <w:p w14:paraId="735951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A90D18">
                <v:shape id="_x0000_i1112" type="#_x0000_t75" style="width:32.5pt;height:30pt" o:ole="">
                  <v:imagedata r:id="rId185" o:title="" croptop="24183f" cropbottom="27085f" cropleft="34230f" cropright="21345f"/>
                </v:shape>
                <o:OLEObject Type="Embed" ProgID="AutoCAD.Drawing.16" ShapeID="_x0000_i1112" DrawAspect="Content" ObjectID="_1749631513" r:id="rId186"/>
              </w:object>
            </w:r>
          </w:p>
          <w:p w14:paraId="44A73E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5F1817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681D65">
                <v:shape id="_x0000_i1113" type="#_x0000_t75" style="width:32.5pt;height:29pt" o:ole="">
                  <v:imagedata r:id="rId187" o:title="" croptop="20435f" cropbottom="15840f" cropleft="28064f" cropright="17550f"/>
                </v:shape>
                <o:OLEObject Type="Embed" ProgID="AutoCAD.Drawing.16" ShapeID="_x0000_i1113" DrawAspect="Content" ObjectID="_1749631514" r:id="rId188"/>
              </w:object>
            </w:r>
          </w:p>
          <w:p w14:paraId="3A39D1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5729CB8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3C9710">
                <v:shape id="_x0000_i1114" type="#_x0000_t75" style="width:29pt;height:29pt" o:ole="">
                  <v:imagedata r:id="rId189" o:title="" croptop="14752f" cropbottom="26601f" cropleft="24190f" cropright="25851f"/>
                </v:shape>
                <o:OLEObject Type="Embed" ProgID="AutoCAD.Drawing.16" ShapeID="_x0000_i1114" DrawAspect="Content" ObjectID="_1749631515" r:id="rId190"/>
              </w:object>
            </w:r>
          </w:p>
          <w:p w14:paraId="797276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37465D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7C25E4">
                <v:shape id="_x0000_i1115" type="#_x0000_t75" style="width:30pt;height:31pt" o:ole="">
                  <v:imagedata r:id="rId191" o:title="" croptop="20797f" cropbottom="23458f" cropleft="20238f" cropright="31780f"/>
                </v:shape>
                <o:OLEObject Type="Embed" ProgID="AutoCAD.Drawing.16" ShapeID="_x0000_i1115" DrawAspect="Content" ObjectID="_1749631516" r:id="rId192"/>
              </w:object>
            </w:r>
          </w:p>
          <w:p w14:paraId="217D6B9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639537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C67705">
                <v:shape id="_x0000_i1116" type="#_x0000_t75" style="width:31.5pt;height:31pt" o:ole="">
                  <v:imagedata r:id="rId193" o:title="" croptop="20556f" cropbottom="19709f" cropleft="27116f" cropright="21028f"/>
                </v:shape>
                <o:OLEObject Type="Embed" ProgID="AutoCAD.Drawing.16" ShapeID="_x0000_i1116" DrawAspect="Content" ObjectID="_1749631517" r:id="rId194"/>
              </w:object>
            </w:r>
          </w:p>
          <w:p w14:paraId="6E8E6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6911D6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D0B077">
                <v:shape id="_x0000_i1117" type="#_x0000_t75" style="width:32.5pt;height:31pt" o:ole="">
                  <v:imagedata r:id="rId195" o:title="" croptop="18137f" cropbottom="14026f" cropleft="21977f" cropright="20633f"/>
                </v:shape>
                <o:OLEObject Type="Embed" ProgID="AutoCAD.Drawing.16" ShapeID="_x0000_i1117" DrawAspect="Content" ObjectID="_1749631518" r:id="rId196"/>
              </w:object>
            </w:r>
          </w:p>
          <w:p w14:paraId="6C6FC0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084750F8" w14:textId="77777777" w:rsidTr="00AA40B7">
        <w:trPr>
          <w:trHeight w:val="720"/>
          <w:jc w:val="center"/>
        </w:trPr>
        <w:tc>
          <w:tcPr>
            <w:tcW w:w="841" w:type="dxa"/>
            <w:tcBorders>
              <w:top w:val="nil"/>
              <w:left w:val="nil"/>
              <w:bottom w:val="nil"/>
              <w:right w:val="nil"/>
            </w:tcBorders>
          </w:tcPr>
          <w:p w14:paraId="35DFAB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0EA12C">
                <v:shape id="_x0000_i1118" type="#_x0000_t75" style="width:30pt;height:29pt" o:ole="">
                  <v:imagedata r:id="rId197" o:title="" croptop="484f" cropbottom="43650f" cropleft="14426f" cropright="35416f"/>
                </v:shape>
                <o:OLEObject Type="Embed" ProgID="AutoCAD.Drawing.16" ShapeID="_x0000_i1118" DrawAspect="Content" ObjectID="_1749631519" r:id="rId198"/>
              </w:object>
            </w:r>
          </w:p>
          <w:p w14:paraId="60D345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240F553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49DA98">
                <v:shape id="_x0000_i1119" type="#_x0000_t75" style="width:32.5pt;height:27pt" o:ole="">
                  <v:imagedata r:id="rId199" o:title="" croptop=".5" cropbottom="19588f" cropleft="34784f" cropright="20633f"/>
                </v:shape>
                <o:OLEObject Type="Embed" ProgID="AutoCAD.Drawing.16" ShapeID="_x0000_i1119" DrawAspect="Content" ObjectID="_1749631520" r:id="rId200"/>
              </w:object>
            </w:r>
          </w:p>
          <w:p w14:paraId="7B44ACC4"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14A4C53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53C93D">
                <v:shape id="_x0000_i1120" type="#_x0000_t75" style="width:33.5pt;height:27pt" o:ole="">
                  <v:imagedata r:id="rId201" o:title="" croptop="13180f" cropbottom="31317f" cropleft="13641f" cropright="35100f"/>
                </v:shape>
                <o:OLEObject Type="Embed" ProgID="AutoCAD.Drawing.16" ShapeID="_x0000_i1120" DrawAspect="Content" ObjectID="_1749631521" r:id="rId202"/>
              </w:object>
            </w:r>
          </w:p>
          <w:p w14:paraId="102F1C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7A7109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5C290F">
                <v:shape id="_x0000_i1121" type="#_x0000_t75" style="width:33.5pt;height:30pt" o:ole="">
                  <v:imagedata r:id="rId203" o:title="" croptop="11971f" cropbottom="39781f" cropleft="38279f" cropright="16918f"/>
                </v:shape>
                <o:OLEObject Type="Embed" ProgID="AutoCAD.Drawing.16" ShapeID="_x0000_i1121" DrawAspect="Content" ObjectID="_1749631522" r:id="rId204"/>
              </w:object>
            </w:r>
          </w:p>
          <w:p w14:paraId="5D9072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098591A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A0270D">
                <v:shape id="_x0000_i1122" type="#_x0000_t75" style="width:35.5pt;height:28pt" o:ole="">
                  <v:imagedata r:id="rId205" o:title="" croptop="32889f" cropbottom="18621f" cropleft="39844f" cropright="15020f"/>
                </v:shape>
                <o:OLEObject Type="Embed" ProgID="AutoCAD.Drawing.16" ShapeID="_x0000_i1122" DrawAspect="Content" ObjectID="_1749631523" r:id="rId206"/>
              </w:object>
            </w:r>
          </w:p>
          <w:p w14:paraId="6431CF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65E7747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06E847">
                <v:shape id="_x0000_i1123" type="#_x0000_t75" style="width:30pt;height:29pt" o:ole="">
                  <v:imagedata r:id="rId207" o:title="" croptop="11366f" cropbottom="34263f" cropleft="30594f" cropright="21424f"/>
                </v:shape>
                <o:OLEObject Type="Embed" ProgID="AutoCAD.Drawing.16" ShapeID="_x0000_i1123" DrawAspect="Content" ObjectID="_1749631524" r:id="rId208"/>
              </w:object>
            </w:r>
          </w:p>
          <w:p w14:paraId="7B6C64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462D2134" w14:textId="77777777" w:rsidTr="00AA40B7">
        <w:trPr>
          <w:trHeight w:val="720"/>
          <w:jc w:val="center"/>
        </w:trPr>
        <w:tc>
          <w:tcPr>
            <w:tcW w:w="841" w:type="dxa"/>
            <w:tcBorders>
              <w:top w:val="nil"/>
              <w:left w:val="nil"/>
              <w:bottom w:val="nil"/>
              <w:right w:val="nil"/>
            </w:tcBorders>
          </w:tcPr>
          <w:p w14:paraId="32F9F2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9BB5F">
                <v:shape id="_x0000_i1124" type="#_x0000_t75" style="width:31pt;height:31pt" o:ole="">
                  <v:imagedata r:id="rId209" o:title="" croptop="34551f" cropbottom="2109f" cropleft="19319f" cropright="27340f"/>
                </v:shape>
                <o:OLEObject Type="Embed" ProgID="AutoCAD.Drawing.16" ShapeID="_x0000_i1124" DrawAspect="Content" ObjectID="_1749631525" r:id="rId210"/>
              </w:object>
            </w:r>
          </w:p>
          <w:p w14:paraId="39D9832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688A2B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65DB3D">
                <v:shape id="_x0000_i1125" type="#_x0000_t75" style="width:32.5pt;height:30pt" o:ole="">
                  <v:imagedata r:id="rId211" o:title="" croptop="33765f" cropbottom="21676f" cropleft="29243f" cropright="28959f"/>
                </v:shape>
                <o:OLEObject Type="Embed" ProgID="AutoCAD.Drawing.16" ShapeID="_x0000_i1125" DrawAspect="Content" ObjectID="_1749631526" r:id="rId212"/>
              </w:object>
            </w:r>
          </w:p>
          <w:p w14:paraId="17AB9C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2DAC87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98A80C">
                <v:shape id="_x0000_i1126" type="#_x0000_t75" style="width:31.5pt;height:27pt" o:ole="">
                  <v:imagedata r:id="rId213" o:title="" croptop="12520f" cropbottom="36683f" cropleft="22984f" cropright="29852f"/>
                </v:shape>
                <o:OLEObject Type="Embed" ProgID="AutoCAD.Drawing.16" ShapeID="_x0000_i1126" DrawAspect="Content" ObjectID="_1749631527" r:id="rId214"/>
              </w:object>
            </w:r>
          </w:p>
          <w:p w14:paraId="4ECD5CF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377565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73BBFD">
                <v:shape id="_x0000_i1127" type="#_x0000_t75" style="width:33.5pt;height:26pt" o:ole="">
                  <v:imagedata r:id="rId215" o:title="" croptop="4604f" cropbottom="46835f" cropleft="27300f" cropright="26225f"/>
                </v:shape>
                <o:OLEObject Type="Embed" ProgID="AutoCAD.Drawing.16" ShapeID="_x0000_i1127" DrawAspect="Content" ObjectID="_1749631528" r:id="rId216"/>
              </w:object>
            </w:r>
          </w:p>
          <w:p w14:paraId="2DCB4D4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6B619B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FF9468">
                <v:shape id="_x0000_i1128" type="#_x0000_t75" style="width:35.5pt;height:25pt" o:ole="">
                  <v:imagedata r:id="rId217" o:title="" croptop="4713f" cropbottom="47258f" cropleft="42613f" cropright="10636f"/>
                </v:shape>
                <o:OLEObject Type="Embed" ProgID="AutoCAD.Drawing.16" ShapeID="_x0000_i1128" DrawAspect="Content" ObjectID="_1749631529" r:id="rId218"/>
              </w:object>
            </w:r>
          </w:p>
          <w:p w14:paraId="1AA6BC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099444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ED15CC">
                <v:shape id="_x0000_i1129" type="#_x0000_t75" style="width:31.5pt;height:24.5pt" o:ole="">
                  <v:imagedata r:id="rId219" o:title="" croptop="30937f" cropbottom="25674f" cropleft="11154f" cropright="46991f"/>
                </v:shape>
                <o:OLEObject Type="Embed" ProgID="AutoCAD.Drawing.16" ShapeID="_x0000_i1129" DrawAspect="Content" ObjectID="_1749631530" r:id="rId220"/>
              </w:object>
            </w:r>
          </w:p>
          <w:p w14:paraId="1806566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15652811" w14:textId="77777777" w:rsidTr="00AA40B7">
        <w:trPr>
          <w:trHeight w:val="720"/>
          <w:jc w:val="center"/>
        </w:trPr>
        <w:tc>
          <w:tcPr>
            <w:tcW w:w="841" w:type="dxa"/>
            <w:tcBorders>
              <w:top w:val="nil"/>
              <w:left w:val="nil"/>
              <w:bottom w:val="nil"/>
              <w:right w:val="nil"/>
            </w:tcBorders>
          </w:tcPr>
          <w:p w14:paraId="4C5FB0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6A1FE7">
                <v:shape id="_x0000_i1130" type="#_x0000_t75" style="width:33.5pt;height:25pt" o:ole="">
                  <v:imagedata r:id="rId221" o:title="" croptop="43252f" cropbottom="13549f" cropleft="12130f" cropright="45584f"/>
                </v:shape>
                <o:OLEObject Type="Embed" ProgID="AutoCAD.Drawing.16" ShapeID="_x0000_i1130" DrawAspect="Content" ObjectID="_1749631531" r:id="rId222"/>
              </w:object>
            </w:r>
          </w:p>
          <w:p w14:paraId="0E0E1A9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4E1FBB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56D73B">
                <v:shape id="_x0000_i1131" type="#_x0000_t75" style="width:33.5pt;height:25.5pt" o:ole="">
                  <v:imagedata r:id="rId223" o:title="" croptop="30937f" cropbottom="25674f" cropleft="21442f" cropright="36577f"/>
                </v:shape>
                <o:OLEObject Type="Embed" ProgID="AutoCAD.Drawing.16" ShapeID="_x0000_i1131" DrawAspect="Content" ObjectID="_1749631532" r:id="rId224"/>
              </w:object>
            </w:r>
          </w:p>
          <w:p w14:paraId="3271750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45A2AE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8BC515">
                <v:shape id="_x0000_i1132" type="#_x0000_t75" style="width:33.5pt;height:25pt" o:ole="">
                  <v:imagedata r:id="rId225" o:title="" croptop="42236f" cropbottom="14844f" cropleft="21982f" cropright="36055f"/>
                </v:shape>
                <o:OLEObject Type="Embed" ProgID="AutoCAD.Drawing.16" ShapeID="_x0000_i1132" DrawAspect="Content" ObjectID="_1749631533" r:id="rId226"/>
              </w:object>
            </w:r>
          </w:p>
          <w:p w14:paraId="0D0E8B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0203A28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147784">
                <v:shape id="_x0000_i1133" type="#_x0000_t75" style="width:33.5pt;height:25.5pt" o:ole="">
                  <v:imagedata r:id="rId227" o:title="" croptop="31276f" cropbottom="25246f" cropleft="32676f" cropright="25269f"/>
                </v:shape>
                <o:OLEObject Type="Embed" ProgID="AutoCAD.Drawing.16" ShapeID="_x0000_i1133" DrawAspect="Content" ObjectID="_1749631534" r:id="rId228"/>
              </w:object>
            </w:r>
          </w:p>
          <w:p w14:paraId="607FEC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2698B0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39E854">
                <v:shape id="_x0000_i1134" type="#_x0000_t75" style="width:32.5pt;height:26pt" o:ole="">
                  <v:imagedata r:id="rId229" o:title="" croptop="9692f" cropbottom="47091f" cropleft="20947f" cropright="37604f"/>
                </v:shape>
                <o:OLEObject Type="Embed" ProgID="AutoCAD.Drawing.16" ShapeID="_x0000_i1134" DrawAspect="Content" ObjectID="_1749631535" r:id="rId230"/>
              </w:object>
            </w:r>
          </w:p>
          <w:p w14:paraId="4AB3F78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752C7C1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92D580">
                <v:shape id="_x0000_i1135" type="#_x0000_t75" style="width:32.5pt;height:25pt" o:ole="">
                  <v:imagedata r:id="rId231" o:title="" croptop="29692f" cropbottom="26515f" cropleft="15701f" cropright="41815f"/>
                </v:shape>
                <o:OLEObject Type="Embed" ProgID="AutoCAD.Drawing.16" ShapeID="_x0000_i1135" DrawAspect="Content" ObjectID="_1749631536" r:id="rId232"/>
              </w:object>
            </w:r>
          </w:p>
          <w:p w14:paraId="46A079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4CCC24F" w14:textId="77777777" w:rsidTr="00AA40B7">
        <w:trPr>
          <w:trHeight w:val="720"/>
          <w:jc w:val="center"/>
        </w:trPr>
        <w:tc>
          <w:tcPr>
            <w:tcW w:w="841" w:type="dxa"/>
            <w:tcBorders>
              <w:top w:val="nil"/>
              <w:left w:val="nil"/>
              <w:bottom w:val="nil"/>
              <w:right w:val="nil"/>
            </w:tcBorders>
          </w:tcPr>
          <w:p w14:paraId="64BECC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157A6D">
                <v:shape id="_x0000_i1136" type="#_x0000_t75" style="width:33.5pt;height:26pt" o:ole="">
                  <v:imagedata r:id="rId233" o:title="" croptop="29463f" cropbottom="26653f" cropleft="25822f" cropright="31915f"/>
                </v:shape>
                <o:OLEObject Type="Embed" ProgID="AutoCAD.Drawing.16" ShapeID="_x0000_i1136" DrawAspect="Content" ObjectID="_1749631537" r:id="rId234"/>
              </w:object>
            </w:r>
          </w:p>
          <w:p w14:paraId="06CA3A2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1725F8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0662CA">
                <v:shape id="_x0000_i1137" type="#_x0000_t75" style="width:34.5pt;height:25pt" o:ole="">
                  <v:imagedata r:id="rId235" o:title="" croptop="43022f" cropbottom="13259f" cropleft="26923f" cropright="30666f"/>
                </v:shape>
                <o:OLEObject Type="Embed" ProgID="AutoCAD.Drawing.16" ShapeID="_x0000_i1137" DrawAspect="Content" ObjectID="_1749631538" r:id="rId236"/>
              </w:object>
            </w:r>
          </w:p>
          <w:p w14:paraId="26B0D8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69653A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08CC42">
                <v:shape id="_x0000_i1138" type="#_x0000_t75" style="width:31pt;height:29pt" o:ole="">
                  <v:imagedata r:id="rId237" o:title="" croptop="11275f" cropbottom="44226f" cropleft="16314f" cropright="42408f"/>
                </v:shape>
                <o:OLEObject Type="Embed" ProgID="AutoCAD.Drawing.16" ShapeID="_x0000_i1138" DrawAspect="Content" ObjectID="_1749631539" r:id="rId238"/>
              </w:object>
            </w:r>
          </w:p>
          <w:p w14:paraId="6B77FC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7530828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90B089">
                <v:shape id="_x0000_i1139" type="#_x0000_t75" style="width:32.5pt;height:28.5pt" o:ole="">
                  <v:imagedata r:id="rId239" o:title="" croptop="29124f" cropbottom="26525f" cropleft="14966f" cropright="42779f"/>
                </v:shape>
                <o:OLEObject Type="Embed" ProgID="AutoCAD.Drawing.16" ShapeID="_x0000_i1139" DrawAspect="Content" ObjectID="_1749631540" r:id="rId240"/>
              </w:object>
            </w:r>
          </w:p>
          <w:p w14:paraId="610C0C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264DF82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D11FDC">
                <v:shape id="_x0000_i1140" type="#_x0000_t75" style="width:30pt;height:28pt" o:ole="">
                  <v:imagedata r:id="rId241" o:title="" croptop="23928f" cropbottom="33216f" cropleft="28648f" cropright="30808f"/>
                </v:shape>
                <o:OLEObject Type="Embed" ProgID="AutoCAD.Drawing.16" ShapeID="_x0000_i1140" DrawAspect="Content" ObjectID="_1749631541" r:id="rId242"/>
              </w:object>
            </w:r>
          </w:p>
          <w:p w14:paraId="18368E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0012CCA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BFF537">
                <v:shape id="_x0000_i1141" type="#_x0000_t75" style="width:34.5pt;height:27pt" o:ole="">
                  <v:imagedata r:id="rId243" o:title="" croptop="18840f" cropbottom="35222f" cropleft="18371f" cropright="38125f"/>
                </v:shape>
                <o:OLEObject Type="Embed" ProgID="AutoCAD.Drawing.16" ShapeID="_x0000_i1141" DrawAspect="Content" ObjectID="_1749631542" r:id="rId244"/>
              </w:object>
            </w:r>
          </w:p>
          <w:p w14:paraId="6C42413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2C2E9593" w14:textId="77777777" w:rsidTr="00AA40B7">
        <w:trPr>
          <w:trHeight w:val="720"/>
          <w:jc w:val="center"/>
        </w:trPr>
        <w:tc>
          <w:tcPr>
            <w:tcW w:w="841" w:type="dxa"/>
            <w:tcBorders>
              <w:top w:val="nil"/>
              <w:left w:val="nil"/>
              <w:bottom w:val="nil"/>
              <w:right w:val="nil"/>
            </w:tcBorders>
          </w:tcPr>
          <w:p w14:paraId="7E4724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92F24F4">
                <v:shape id="_x0000_i1142" type="#_x0000_t75" style="width:32.5pt;height:28pt" o:ole="">
                  <v:imagedata r:id="rId245" o:title="" croptop="34659f" cropbottom="20161f" cropleft="20358f" cropright="37533f"/>
                </v:shape>
                <o:OLEObject Type="Embed" ProgID="AutoCAD.Drawing.16" ShapeID="_x0000_i1142" DrawAspect="Content" ObjectID="_1749631543" r:id="rId246"/>
              </w:object>
            </w:r>
          </w:p>
          <w:p w14:paraId="0A4C0C6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2284EA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A9AD03">
                <v:shape id="_x0000_i1143" type="#_x0000_t75" style="width:33.5pt;height:28pt" o:ole="">
                  <v:imagedata r:id="rId247" o:title="" croptop="18163f" cropbottom="36467f" cropleft="31030f" cropright="25862f"/>
                </v:shape>
                <o:OLEObject Type="Embed" ProgID="AutoCAD.Drawing.16" ShapeID="_x0000_i1143" DrawAspect="Content" ObjectID="_1749631544" r:id="rId248"/>
              </w:object>
            </w:r>
          </w:p>
          <w:p w14:paraId="60192FA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414693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5F160C">
                <v:shape id="_x0000_i1144" type="#_x0000_t75" style="width:29pt;height:28pt" o:ole="">
                  <v:imagedata r:id="rId249" o:title="" croptop="33415f" cropbottom="21044f" cropleft="32660f" cropright="25419f"/>
                </v:shape>
                <o:OLEObject Type="Embed" ProgID="AutoCAD.Drawing.16" ShapeID="_x0000_i1144" DrawAspect="Content" ObjectID="_1749631545" r:id="rId250"/>
              </w:object>
            </w:r>
          </w:p>
          <w:p w14:paraId="4B86406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7862C3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DD888C">
                <v:shape id="_x0000_i1145" type="#_x0000_t75" style="width:31.5pt;height:27pt" o:ole="">
                  <v:imagedata r:id="rId251" o:title="" croptop="49584f" cropbottom="5838f" cropleft="32824f" cropright="25198f"/>
                </v:shape>
                <o:OLEObject Type="Embed" ProgID="AutoCAD.Drawing.16" ShapeID="_x0000_i1145" DrawAspect="Content" ObjectID="_1749631546" r:id="rId252"/>
              </w:object>
            </w:r>
          </w:p>
          <w:p w14:paraId="7FE1DD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16E959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CC59EB">
                <v:shape id="_x0000_i1146" type="#_x0000_t75" style="width:31.5pt;height:28pt" o:ole="">
                  <v:imagedata r:id="rId253" o:title="" croptop="12290f" cropbottom="42655f" cropleft="20339f" cropright="37090f"/>
                </v:shape>
                <o:OLEObject Type="Embed" ProgID="AutoCAD.Drawing.16" ShapeID="_x0000_i1146" DrawAspect="Content" ObjectID="_1749631547" r:id="rId254"/>
              </w:object>
            </w:r>
          </w:p>
          <w:p w14:paraId="112C4AE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6B41EC9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A27E44">
                <v:shape id="_x0000_i1147" type="#_x0000_t75" style="width:31pt;height:27pt" o:ole="">
                  <v:imagedata r:id="rId255" o:title="" croptop="11952f" cropbottom="43113f" cropleft="31474f" cropright="26154f"/>
                </v:shape>
                <o:OLEObject Type="Embed" ProgID="AutoCAD.Drawing.16" ShapeID="_x0000_i1147" DrawAspect="Content" ObjectID="_1749631548" r:id="rId256"/>
              </w:object>
            </w:r>
          </w:p>
          <w:p w14:paraId="5B1E15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527B866B" w14:textId="77777777" w:rsidTr="00AA40B7">
        <w:trPr>
          <w:trHeight w:val="720"/>
          <w:jc w:val="center"/>
        </w:trPr>
        <w:tc>
          <w:tcPr>
            <w:tcW w:w="841" w:type="dxa"/>
            <w:tcBorders>
              <w:top w:val="nil"/>
              <w:left w:val="nil"/>
              <w:bottom w:val="nil"/>
              <w:right w:val="nil"/>
            </w:tcBorders>
          </w:tcPr>
          <w:p w14:paraId="122CF4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D2ADC6">
                <v:shape id="_x0000_i1148" type="#_x0000_t75" style="width:31.5pt;height:27pt" o:ole="">
                  <v:imagedata r:id="rId257" o:title="" croptop="12061f" cropbottom="42993f" cropleft="42475f" cropright="14997f"/>
                </v:shape>
                <o:OLEObject Type="Embed" ProgID="AutoCAD.Drawing.16" ShapeID="_x0000_i1148" DrawAspect="Content" ObjectID="_1749631549" r:id="rId258"/>
              </w:object>
            </w:r>
          </w:p>
          <w:p w14:paraId="61B94D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1CD90B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61722C">
                <v:shape id="_x0000_i1149" type="#_x0000_t75" style="width:29pt;height:27pt" o:ole="">
                  <v:imagedata r:id="rId259" o:title="" croptop="27880f" cropbottom="27051f" cropleft="19524f" cropright="38275f"/>
                </v:shape>
                <o:OLEObject Type="Embed" ProgID="AutoCAD.Drawing.16" ShapeID="_x0000_i1149" DrawAspect="Content" ObjectID="_1749631550" r:id="rId260"/>
              </w:object>
            </w:r>
          </w:p>
          <w:p w14:paraId="4D8CA2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27437E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65FBBE">
                <v:shape id="_x0000_i1150" type="#_x0000_t75" style="width:31.5pt;height:28pt" o:ole="">
                  <v:imagedata r:id="rId261" o:title="" croptop="41221f" cropbottom="13887f" cropleft="20852f" cropright="36648f"/>
                </v:shape>
                <o:OLEObject Type="Embed" ProgID="AutoCAD.Drawing.16" ShapeID="_x0000_i1150" DrawAspect="Content" ObjectID="_1749631551" r:id="rId262"/>
              </w:object>
            </w:r>
          </w:p>
          <w:p w14:paraId="634FC8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06BE44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77883B">
                <v:shape id="_x0000_i1151" type="#_x0000_t75" style="width:31pt;height:27pt" o:ole="">
                  <v:imagedata r:id="rId263" o:title="" croptop="27880f" cropbottom="27196f" cropleft="29915f" cropright="27853f"/>
                </v:shape>
                <o:OLEObject Type="Embed" ProgID="AutoCAD.Drawing.16" ShapeID="_x0000_i1151" DrawAspect="Content" ObjectID="_1749631552" r:id="rId264"/>
              </w:object>
            </w:r>
          </w:p>
          <w:p w14:paraId="4C5C95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6D6CF9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B221F6">
                <v:shape id="_x0000_i1152" type="#_x0000_t75" style="width:33.5pt;height:27pt" o:ole="">
                  <v:imagedata r:id="rId265" o:title="" croptop="41221f" cropbottom="13887f" cropleft="31417f" cropright="26083f"/>
                </v:shape>
                <o:OLEObject Type="Embed" ProgID="AutoCAD.Drawing.16" ShapeID="_x0000_i1152" DrawAspect="Content" ObjectID="_1749631553" r:id="rId266"/>
              </w:object>
            </w:r>
          </w:p>
          <w:p w14:paraId="49E743D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4822D4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DD52D">
                <v:shape id="_x0000_i1153" type="#_x0000_t75" style="width:32.5pt;height:27pt" o:ole="">
                  <v:imagedata r:id="rId267" o:title="" croptop="28109f" cropbottom="27202f" cropleft="40989f" cropright="16404f"/>
                </v:shape>
                <o:OLEObject Type="Embed" ProgID="AutoCAD.Drawing.16" ShapeID="_x0000_i1153" DrawAspect="Content" ObjectID="_1749631554" r:id="rId268"/>
              </w:object>
            </w:r>
          </w:p>
          <w:p w14:paraId="7B3244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5B357442" w14:textId="77777777" w:rsidTr="00AA40B7">
        <w:trPr>
          <w:trHeight w:val="720"/>
          <w:jc w:val="center"/>
        </w:trPr>
        <w:tc>
          <w:tcPr>
            <w:tcW w:w="841" w:type="dxa"/>
            <w:tcBorders>
              <w:top w:val="nil"/>
              <w:left w:val="nil"/>
              <w:bottom w:val="nil"/>
              <w:right w:val="nil"/>
            </w:tcBorders>
          </w:tcPr>
          <w:p w14:paraId="67E0AA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77EE18">
                <v:shape id="_x0000_i1154" type="#_x0000_t75" style="width:32.5pt;height:28pt" o:ole="">
                  <v:imagedata r:id="rId269" o:title="" croptop="17596f" cropbottom="39537f" cropleft="22535f" cropright="36426f"/>
                </v:shape>
                <o:OLEObject Type="Embed" ProgID="AutoCAD.Drawing.16" ShapeID="_x0000_i1154" DrawAspect="Content" ObjectID="_1749631555" r:id="rId270"/>
              </w:object>
            </w:r>
          </w:p>
          <w:p w14:paraId="30F93B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6464D4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F60B40">
                <v:shape id="_x0000_i1155" type="#_x0000_t75" style="width:29pt;height:28.5pt" o:ole="">
                  <v:imagedata r:id="rId271" o:title="" croptop="17596f" cropbottom="39537f" cropleft="31844f" cropright="27932f"/>
                </v:shape>
                <o:OLEObject Type="Embed" ProgID="AutoCAD.Drawing.16" ShapeID="_x0000_i1155" DrawAspect="Content" ObjectID="_1749631556" r:id="rId272"/>
              </w:object>
            </w:r>
          </w:p>
          <w:p w14:paraId="0B2C04E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32C514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1A6BE4">
                <v:shape id="_x0000_i1156" type="#_x0000_t75" style="width:32.5pt;height:28pt" o:ole="">
                  <v:imagedata r:id="rId273" o:title="" croptop="17378f" cropbottom="39559f" cropleft="39940f" cropright="19138f"/>
                </v:shape>
                <o:OLEObject Type="Embed" ProgID="AutoCAD.Drawing.16" ShapeID="_x0000_i1156" DrawAspect="Content" ObjectID="_1749631557" r:id="rId274"/>
              </w:object>
            </w:r>
          </w:p>
          <w:p w14:paraId="4DA57D5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60C53F2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A9FB44">
                <v:shape id="_x0000_i1157" type="#_x0000_t75" style="width:33.5pt;height:29pt" o:ole="">
                  <v:imagedata r:id="rId275" o:title="" croptop="19976f" cropbottom="34080f" cropleft="19651f" cropright="37161f"/>
                </v:shape>
                <o:OLEObject Type="Embed" ProgID="AutoCAD.Drawing.16" ShapeID="_x0000_i1157" DrawAspect="Content" ObjectID="_1749631558" r:id="rId276"/>
              </w:object>
            </w:r>
          </w:p>
          <w:p w14:paraId="0A1493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527A21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196035">
                <v:shape id="_x0000_i1158" type="#_x0000_t75" style="width:31.5pt;height:29pt" o:ole="">
                  <v:imagedata r:id="rId277" o:title="" croptop="38164f" cropbottom="15857f" cropleft="20532f" cropright="37019f"/>
                </v:shape>
                <o:OLEObject Type="Embed" ProgID="AutoCAD.Drawing.16" ShapeID="_x0000_i1158" DrawAspect="Content" ObjectID="_1749631559" r:id="rId278"/>
              </w:object>
            </w:r>
          </w:p>
          <w:p w14:paraId="325DD1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542B01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8C9884">
                <v:shape id="_x0000_i1159" type="#_x0000_t75" style="width:31.5pt;height:28pt" o:ole="">
                  <v:imagedata r:id="rId279" o:title="" croptop="17934f" cropbottom="36007f" cropleft="31947f" cropright="24827f"/>
                </v:shape>
                <o:OLEObject Type="Embed" ProgID="AutoCAD.Drawing.16" ShapeID="_x0000_i1159" DrawAspect="Content" ObjectID="_1749631560" r:id="rId280"/>
              </w:object>
            </w:r>
          </w:p>
          <w:p w14:paraId="10E924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25F9C1F4" w14:textId="77777777" w:rsidTr="00AA40B7">
        <w:trPr>
          <w:trHeight w:val="720"/>
          <w:jc w:val="center"/>
        </w:trPr>
        <w:tc>
          <w:tcPr>
            <w:tcW w:w="841" w:type="dxa"/>
            <w:tcBorders>
              <w:top w:val="nil"/>
              <w:left w:val="nil"/>
              <w:bottom w:val="nil"/>
              <w:right w:val="nil"/>
            </w:tcBorders>
          </w:tcPr>
          <w:p w14:paraId="2CB9F32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C3A976">
                <v:shape id="_x0000_i1160" type="#_x0000_t75" style="width:31pt;height:27pt" o:ole="">
                  <v:imagedata r:id="rId281" o:title="" croptop="36025f" cropbottom="17941f" cropleft="32894f" cropright="23571f"/>
                </v:shape>
                <o:OLEObject Type="Embed" ProgID="AutoCAD.Drawing.16" ShapeID="_x0000_i1160" DrawAspect="Content" ObjectID="_1749631561" r:id="rId282"/>
              </w:object>
            </w:r>
          </w:p>
          <w:p w14:paraId="74B0E2B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40F6B3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4905D5">
                <v:shape id="_x0000_i1161" type="#_x0000_t75" style="width:29pt;height:27pt" o:ole="">
                  <v:imagedata r:id="rId283" o:title="" croptop="18055f" cropbottom="35777f" cropleft="45098f" cropright="12263f"/>
                </v:shape>
                <o:OLEObject Type="Embed" ProgID="AutoCAD.Drawing.16" ShapeID="_x0000_i1161" DrawAspect="Content" ObjectID="_1749631562" r:id="rId284"/>
              </w:object>
            </w:r>
          </w:p>
          <w:p w14:paraId="53594B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23B317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71A0C8">
                <v:shape id="_x0000_i1162" type="#_x0000_t75" style="width:34.5pt;height:27pt" o:ole="">
                  <v:imagedata r:id="rId285" o:title="" croptop="36242f" cropbottom="17780f" cropleft="45415f" cropright="10936f"/>
                </v:shape>
                <o:OLEObject Type="Embed" ProgID="AutoCAD.Drawing.16" ShapeID="_x0000_i1162" DrawAspect="Content" ObjectID="_1749631563" r:id="rId286"/>
              </w:object>
            </w:r>
          </w:p>
          <w:p w14:paraId="289BDE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7EC249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3201C9">
                <v:shape id="_x0000_i1163" type="#_x0000_t75" style="width:32.5pt;height:27pt" o:ole="">
                  <v:imagedata r:id="rId287" o:title="" croptop="15674f" cropbottom="33358f" cropleft="15229f" cropright="37161f"/>
                </v:shape>
                <o:OLEObject Type="Embed" ProgID="AutoCAD.Drawing.16" ShapeID="_x0000_i1163" DrawAspect="Content" ObjectID="_1749631564" r:id="rId288"/>
              </w:object>
            </w:r>
          </w:p>
          <w:p w14:paraId="7E843B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31F67C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7B296D">
                <v:shape id="_x0000_i1164" type="#_x0000_t75" style="width:28pt;height:25.5pt" o:ole="">
                  <v:imagedata r:id="rId289" o:title="" croptop="45403f" cropbottom="9752f" cropleft="27023f" cropright="31401f"/>
                </v:shape>
                <o:OLEObject Type="Embed" ProgID="AutoCAD.Drawing.16" ShapeID="_x0000_i1164" DrawAspect="Content" ObjectID="_1749631565" r:id="rId290"/>
              </w:object>
            </w:r>
          </w:p>
          <w:p w14:paraId="5809117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6EF0E6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F11749">
                <v:shape id="_x0000_i1165" type="#_x0000_t75" style="width:26.5pt;height:25.5pt" o:ole="">
                  <v:imagedata r:id="rId291" o:title="" croptop="30599f" cropbottom="24622f" cropleft="35723f" cropright="22757f"/>
                </v:shape>
                <o:OLEObject Type="Embed" ProgID="AutoCAD.Drawing.16" ShapeID="_x0000_i1165" DrawAspect="Content" ObjectID="_1749631566" r:id="rId292"/>
              </w:object>
            </w:r>
          </w:p>
          <w:p w14:paraId="2AD0C3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649E9BF5" w14:textId="77777777" w:rsidTr="00AA40B7">
        <w:trPr>
          <w:trHeight w:val="720"/>
          <w:jc w:val="center"/>
        </w:trPr>
        <w:tc>
          <w:tcPr>
            <w:tcW w:w="841" w:type="dxa"/>
            <w:tcBorders>
              <w:top w:val="nil"/>
              <w:left w:val="nil"/>
              <w:bottom w:val="nil"/>
              <w:right w:val="nil"/>
            </w:tcBorders>
          </w:tcPr>
          <w:p w14:paraId="799279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71972">
                <v:shape id="_x0000_i1166" type="#_x0000_t75" style="width:33.5pt;height:25.5pt" o:ole="">
                  <v:imagedata r:id="rId293" o:title="" croptop="45064f" cropbottom="10720f" cropleft="36316f" cropright="20908f"/>
                </v:shape>
                <o:OLEObject Type="Embed" ProgID="AutoCAD.Drawing.16" ShapeID="_x0000_i1166" DrawAspect="Content" ObjectID="_1749631567" r:id="rId294"/>
              </w:object>
            </w:r>
          </w:p>
          <w:p w14:paraId="034AC38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63C61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3800A9">
                <v:shape id="_x0000_i1167" type="#_x0000_t75" style="width:32.5pt;height:25.5pt" o:ole="">
                  <v:imagedata r:id="rId295" o:title="" croptop="31046f" cropbottom="24368f" cropleft="44434f" cropright="12706f"/>
                </v:shape>
                <o:OLEObject Type="Embed" ProgID="AutoCAD.Drawing.16" ShapeID="_x0000_i1167" DrawAspect="Content" ObjectID="_1749631568" r:id="rId296"/>
              </w:object>
            </w:r>
          </w:p>
          <w:p w14:paraId="358742F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212096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7E097F">
                <v:shape id="_x0000_i1168" type="#_x0000_t75" style="width:29pt;height:25pt" o:ole="">
                  <v:imagedata r:id="rId297" o:title="" croptop="44943f" cropbottom="10829f" cropleft="45049f" cropright="13370f"/>
                </v:shape>
                <o:OLEObject Type="Embed" ProgID="AutoCAD.Drawing.16" ShapeID="_x0000_i1168" DrawAspect="Content" ObjectID="_1749631569" r:id="rId298"/>
              </w:object>
            </w:r>
          </w:p>
          <w:p w14:paraId="7A279E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5D06AA2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3F0627">
                <v:shape id="_x0000_i1169" type="#_x0000_t75" style="width:27pt;height:24.5pt" o:ole="">
                  <v:imagedata r:id="rId299" o:title="" croptop="4496f" cropbottom="51006f" cropleft="21169f" cropright="37090f"/>
                </v:shape>
                <o:OLEObject Type="Embed" ProgID="AutoCAD.Drawing.16" ShapeID="_x0000_i1169" DrawAspect="Content" ObjectID="_1749631570" r:id="rId300"/>
              </w:object>
            </w:r>
          </w:p>
          <w:p w14:paraId="63BB60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2665AA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DC0F23">
                <v:shape id="_x0000_i1170" type="#_x0000_t75" style="width:29pt;height:25.5pt" o:ole="">
                  <v:imagedata r:id="rId301" o:title="" croptop="20194f" cropbottom="34170f" cropleft="20476f" cropright="36869f"/>
                </v:shape>
                <o:OLEObject Type="Embed" ProgID="AutoCAD.Drawing.16" ShapeID="_x0000_i1170" DrawAspect="Content" ObjectID="_1749631571" r:id="rId302"/>
              </w:object>
            </w:r>
          </w:p>
          <w:p w14:paraId="2554E3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44B48E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3D8D0E">
                <v:shape id="_x0000_i1171" type="#_x0000_t75" style="width:29pt;height:25.5pt" o:ole="">
                  <v:imagedata r:id="rId303" o:title="" croptop="36134f" cropbottom="18525f" cropleft="21682f" cropright="35763f"/>
                </v:shape>
                <o:OLEObject Type="Embed" ProgID="AutoCAD.Drawing.16" ShapeID="_x0000_i1171" DrawAspect="Content" ObjectID="_1749631572" r:id="rId304"/>
              </w:object>
            </w:r>
          </w:p>
          <w:p w14:paraId="5DD58D6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3633FDAC" w14:textId="77777777" w:rsidTr="00AA40B7">
        <w:trPr>
          <w:trHeight w:val="720"/>
          <w:jc w:val="center"/>
        </w:trPr>
        <w:tc>
          <w:tcPr>
            <w:tcW w:w="841" w:type="dxa"/>
            <w:tcBorders>
              <w:top w:val="nil"/>
              <w:left w:val="nil"/>
              <w:bottom w:val="nil"/>
              <w:right w:val="nil"/>
            </w:tcBorders>
          </w:tcPr>
          <w:p w14:paraId="33D1E3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5915AC">
                <v:shape id="_x0000_i1172" type="#_x0000_t75" style="width:28pt;height:26pt" o:ole="">
                  <v:imagedata r:id="rId305" o:title="" croptop="3819f" cropbottom="51256f" cropleft="30548f" cropright="27632f"/>
                </v:shape>
                <o:OLEObject Type="Embed" ProgID="AutoCAD.Drawing.16" ShapeID="_x0000_i1172" DrawAspect="Content" ObjectID="_1749631573" r:id="rId306"/>
              </w:object>
            </w:r>
          </w:p>
          <w:p w14:paraId="16096D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02AECC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A13B2F">
                <v:shape id="_x0000_i1173" type="#_x0000_t75" style="width:28pt;height:27pt" o:ole="">
                  <v:imagedata r:id="rId307" o:title="" croptop="19747f" cropbottom="34738f" cropleft="30383f" cropright="27561f"/>
                </v:shape>
                <o:OLEObject Type="Embed" ProgID="AutoCAD.Drawing.16" ShapeID="_x0000_i1173" DrawAspect="Content" ObjectID="_1749631574" r:id="rId308"/>
              </w:object>
            </w:r>
          </w:p>
          <w:p w14:paraId="06E5C4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37A2A9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68296D">
                <v:shape id="_x0000_i1174" type="#_x0000_t75" style="width:31.5pt;height:26pt" o:ole="">
                  <v:imagedata r:id="rId309" o:title="" croptop="35566f" cropbottom="18932f" cropleft="31069f" cropright="26083f"/>
                </v:shape>
                <o:OLEObject Type="Embed" ProgID="AutoCAD.Drawing.16" ShapeID="_x0000_i1174" DrawAspect="Content" ObjectID="_1749631575" r:id="rId310"/>
              </w:object>
            </w:r>
          </w:p>
          <w:p w14:paraId="763AEC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4D9607B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0A3301">
                <v:shape id="_x0000_i1175" type="#_x0000_t75" style="width:27pt;height:25pt" o:ole="">
                  <v:imagedata r:id="rId311" o:title="" croptop="50478f" cropbottom="5229f" cropleft="31141f" cropright="27039f"/>
                </v:shape>
                <o:OLEObject Type="Embed" ProgID="AutoCAD.Drawing.16" ShapeID="_x0000_i1175" DrawAspect="Content" ObjectID="_1749631576" r:id="rId312"/>
              </w:object>
            </w:r>
          </w:p>
          <w:p w14:paraId="0FB35F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F76123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3A9AC">
                <v:shape id="_x0000_i1176" type="#_x0000_t75" style="width:27pt;height:25.5pt" o:ole="">
                  <v:imagedata r:id="rId313" o:title="" croptop="3589f" cropbottom="51236f" cropleft="40006f" cropright="18174f"/>
                </v:shape>
                <o:OLEObject Type="Embed" ProgID="AutoCAD.Drawing.16" ShapeID="_x0000_i1176" DrawAspect="Content" ObjectID="_1749631577" r:id="rId314"/>
              </w:object>
            </w:r>
          </w:p>
          <w:p w14:paraId="1FA600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3E5DE4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A0EC12">
                <v:shape id="_x0000_i1177" type="#_x0000_t75" style="width:31.5pt;height:27pt" o:ole="">
                  <v:imagedata r:id="rId315" o:title="" croptop="19855f" cropbottom="35077f" cropleft="40144f" cropright="16996f"/>
                </v:shape>
                <o:OLEObject Type="Embed" ProgID="AutoCAD.Drawing.16" ShapeID="_x0000_i1177" DrawAspect="Content" ObjectID="_1749631578" r:id="rId316"/>
              </w:object>
            </w:r>
          </w:p>
          <w:p w14:paraId="330DDF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75FBA466" w14:textId="77777777" w:rsidTr="00AA40B7">
        <w:trPr>
          <w:trHeight w:val="720"/>
          <w:jc w:val="center"/>
        </w:trPr>
        <w:tc>
          <w:tcPr>
            <w:tcW w:w="841" w:type="dxa"/>
            <w:tcBorders>
              <w:top w:val="nil"/>
              <w:left w:val="nil"/>
              <w:bottom w:val="nil"/>
              <w:right w:val="nil"/>
            </w:tcBorders>
          </w:tcPr>
          <w:p w14:paraId="03978F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8D5E69">
                <v:shape id="_x0000_i1178" type="#_x0000_t75" style="width:31pt;height:27pt" o:ole="">
                  <v:imagedata r:id="rId317" o:title="" croptop="35566f" cropbottom="20221f" cropleft="40532f" cropright="17810f"/>
                </v:shape>
                <o:OLEObject Type="Embed" ProgID="AutoCAD.Drawing.16" ShapeID="_x0000_i1178" DrawAspect="Content" ObjectID="_1749631579" r:id="rId318"/>
              </w:object>
            </w:r>
          </w:p>
          <w:p w14:paraId="686A9C1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5CF2FAF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6B9CE4">
                <v:shape id="_x0000_i1179" type="#_x0000_t75" style="width:33.5pt;height:27pt" o:ole="">
                  <v:imagedata r:id="rId319" o:title="" croptop="11046f" cropbottom="46607f" cropleft="21903f" cropright="37383f"/>
                </v:shape>
                <o:OLEObject Type="Embed" ProgID="AutoCAD.Drawing.16" ShapeID="_x0000_i1179" DrawAspect="Content" ObjectID="_1749631580" r:id="rId320"/>
              </w:object>
            </w:r>
          </w:p>
          <w:p w14:paraId="7092C3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4951A41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E99E3">
                <v:shape id="_x0000_i1180" type="#_x0000_t75" style="width:32.5pt;height:28pt" o:ole="">
                  <v:imagedata r:id="rId321" o:title="" croptop="27880f" cropbottom="29881f" cropleft="21770f" cropright="37683f"/>
                </v:shape>
                <o:OLEObject Type="Embed" ProgID="AutoCAD.Drawing.16" ShapeID="_x0000_i1180" DrawAspect="Content" ObjectID="_1749631581" r:id="rId322"/>
              </w:object>
            </w:r>
          </w:p>
          <w:p w14:paraId="5C10BC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0911EDEA"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FE0F29E"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43C84B40" w14:textId="77777777" w:rsidR="0076433C" w:rsidRPr="00AA40B7" w:rsidRDefault="0076433C" w:rsidP="00F66680">
            <w:pPr>
              <w:spacing w:line="0" w:lineRule="atLeast"/>
              <w:jc w:val="center"/>
              <w:rPr>
                <w:sz w:val="18"/>
                <w:szCs w:val="18"/>
              </w:rPr>
            </w:pPr>
          </w:p>
        </w:tc>
      </w:tr>
    </w:tbl>
    <w:p w14:paraId="51DEC834"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6AB34323"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7A238428"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i</w:t>
      </w:r>
      <w:r w:rsidR="00633D8D" w:rsidRPr="00230559">
        <w:rPr>
          <w:i w:val="0"/>
        </w:rPr>
        <w:t>)</w:t>
      </w:r>
    </w:p>
    <w:p w14:paraId="3F91E8B2"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5B98B95F"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1FC0B2F1" w14:textId="77777777" w:rsidTr="00AA40B7">
        <w:trPr>
          <w:trHeight w:val="720"/>
          <w:jc w:val="center"/>
        </w:trPr>
        <w:tc>
          <w:tcPr>
            <w:tcW w:w="939" w:type="dxa"/>
            <w:tcBorders>
              <w:top w:val="nil"/>
              <w:left w:val="nil"/>
              <w:bottom w:val="nil"/>
              <w:right w:val="nil"/>
            </w:tcBorders>
          </w:tcPr>
          <w:p w14:paraId="0D0C61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12949C">
                <v:shape id="_x0000_i1181" type="#_x0000_t75" style="width:33.5pt;height:30pt" o:ole="">
                  <v:imagedata r:id="rId323" o:title="" croptop="34461f" cropbottom="17895f" cropleft="14515f" cropright="41583f"/>
                </v:shape>
                <o:OLEObject Type="Embed" ProgID="AutoCAD.Drawing.16" ShapeID="_x0000_i1181" DrawAspect="Content" ObjectID="_1749631582" r:id="rId324"/>
              </w:object>
            </w:r>
          </w:p>
          <w:p w14:paraId="2EF247F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3E9D8EF5"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3D0AB180" w14:textId="77777777" w:rsidTr="00AA40B7">
        <w:trPr>
          <w:trHeight w:val="720"/>
          <w:jc w:val="center"/>
        </w:trPr>
        <w:tc>
          <w:tcPr>
            <w:tcW w:w="1027" w:type="dxa"/>
          </w:tcPr>
          <w:p w14:paraId="3D822A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DBFF7C">
                <v:shape id="_x0000_i1182" type="#_x0000_t75" style="width:32.5pt;height:30pt" o:ole="">
                  <v:imagedata r:id="rId325" o:title="" croptop="5958f" cropbottom="46267f" cropleft="23330f" cropright="33100f"/>
                </v:shape>
                <o:OLEObject Type="Embed" ProgID="AutoCAD.Drawing.16" ShapeID="_x0000_i1182" DrawAspect="Content" ObjectID="_1749631583" r:id="rId326"/>
              </w:object>
            </w:r>
          </w:p>
          <w:p w14:paraId="45B1574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3F6E70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E51795">
                <v:shape id="_x0000_i1183" type="#_x0000_t75" style="width:31pt;height:29pt" o:ole="">
                  <v:imagedata r:id="rId327" o:title="" croptop="24834f" cropbottom="32046f" cropleft="25672f" cropright="34064f"/>
                </v:shape>
                <o:OLEObject Type="Embed" ProgID="AutoCAD.Drawing.16" ShapeID="_x0000_i1183" DrawAspect="Content" ObjectID="_1749631584" r:id="rId328"/>
              </w:object>
            </w:r>
          </w:p>
          <w:p w14:paraId="0AE558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B8383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C6794E">
                <v:shape id="_x0000_i1184" type="#_x0000_t75" style="width:31.5pt;height:28pt" o:ole="">
                  <v:imagedata r:id="rId329" o:title="" croptop="14441f" cropbottom="40564f" cropleft="20205f" cropright="37240f"/>
                </v:shape>
                <o:OLEObject Type="Embed" ProgID="AutoCAD.Drawing.16" ShapeID="_x0000_i1184" DrawAspect="Content" ObjectID="_1749631585" r:id="rId330"/>
              </w:object>
            </w:r>
          </w:p>
          <w:p w14:paraId="1F5C650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369C1B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289ECC">
                <v:shape id="_x0000_i1185" type="#_x0000_t75" style="width:33.5pt;height:26pt" o:ole="">
                  <v:imagedata r:id="rId331" o:title="" croptop="12520f" cropbottom="40181f" cropleft="15550f" cropright="38939f"/>
                </v:shape>
                <o:OLEObject Type="Embed" ProgID="AutoCAD.Drawing.16" ShapeID="_x0000_i1185" DrawAspect="Content" ObjectID="_1749631586" r:id="rId332"/>
              </w:object>
            </w:r>
          </w:p>
          <w:p w14:paraId="1DD8D2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21FF05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0BC71">
                <v:shape id="_x0000_i1186" type="#_x0000_t75" style="width:33.5pt;height:25.5pt" o:ole="">
                  <v:imagedata r:id="rId333" o:title="" croptop="31384f" cropbottom="22845f" cropleft="17720f" cropright="38275f"/>
                </v:shape>
                <o:OLEObject Type="Embed" ProgID="AutoCAD.Drawing.16" ShapeID="_x0000_i1186" DrawAspect="Content" ObjectID="_1749631587" r:id="rId334"/>
              </w:object>
            </w:r>
          </w:p>
          <w:p w14:paraId="4F84E1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37C5AE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2A2E11">
                <v:shape id="_x0000_i1187" type="#_x0000_t75" style="width:34.5pt;height:27pt" o:ole="">
                  <v:imagedata r:id="rId335" o:title="" croptop="31844f" cropbottom="21835f" cropleft="31943f" cropright="23863f"/>
                </v:shape>
                <o:OLEObject Type="Embed" ProgID="AutoCAD.Drawing.16" ShapeID="_x0000_i1187" DrawAspect="Content" ObjectID="_1749631588" r:id="rId336"/>
              </w:object>
            </w:r>
          </w:p>
          <w:p w14:paraId="35CE0E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5EA9E649" w14:textId="77777777" w:rsidTr="00AA40B7">
        <w:trPr>
          <w:trHeight w:val="720"/>
          <w:jc w:val="center"/>
        </w:trPr>
        <w:tc>
          <w:tcPr>
            <w:tcW w:w="1027" w:type="dxa"/>
          </w:tcPr>
          <w:p w14:paraId="5E4844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36150B">
                <v:shape id="_x0000_i1188" type="#_x0000_t75" style="width:31.5pt;height:27pt" o:ole="">
                  <v:imagedata r:id="rId337" o:title="" croptop="11722f" cropbottom="39826f" cropleft="17400f" cropright="37240f"/>
                </v:shape>
                <o:OLEObject Type="Embed" ProgID="AutoCAD.Drawing.16" ShapeID="_x0000_i1188" DrawAspect="Content" ObjectID="_1749631589" r:id="rId338"/>
              </w:object>
            </w:r>
          </w:p>
          <w:p w14:paraId="157AD9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24ED21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D24327">
                <v:shape id="_x0000_i1189" type="#_x0000_t75" style="width:32.5pt;height:27pt" o:ole="">
                  <v:imagedata r:id="rId339" o:title="" croptop="35904f" cropbottom="16171f" cropleft="17178f" cropright="37240f"/>
                </v:shape>
                <o:OLEObject Type="Embed" ProgID="AutoCAD.Drawing.16" ShapeID="_x0000_i1189" DrawAspect="Content" ObjectID="_1749631590" r:id="rId340"/>
              </w:object>
            </w:r>
          </w:p>
          <w:p w14:paraId="3831B0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655B89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670842">
                <v:shape id="_x0000_i1190" type="#_x0000_t75" style="width:31.5pt;height:27pt" o:ole="">
                  <v:imagedata r:id="rId341" o:title="" croptop="35674f" cropbottom="16112f" cropleft="31441f" cropright="23199f"/>
                </v:shape>
                <o:OLEObject Type="Embed" ProgID="AutoCAD.Drawing.16" ShapeID="_x0000_i1190" DrawAspect="Content" ObjectID="_1749631591" r:id="rId342"/>
              </w:object>
            </w:r>
          </w:p>
          <w:p w14:paraId="03A64F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1E44EB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B4A4B0">
                <v:shape id="_x0000_i1191" type="#_x0000_t75" style="width:31.5pt;height:27pt" o:ole="">
                  <v:imagedata r:id="rId343" o:title="" croptop="25620f" cropbottom="26990f" cropleft="19912f" cropright="35763f"/>
                </v:shape>
                <o:OLEObject Type="Embed" ProgID="AutoCAD.Drawing.16" ShapeID="_x0000_i1191" DrawAspect="Content" ObjectID="_1749631592" r:id="rId344"/>
              </w:object>
            </w:r>
          </w:p>
          <w:p w14:paraId="54FDB7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247FC5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EF689">
                <v:shape id="_x0000_i1192" type="#_x0000_t75" style="width:31pt;height:27pt" o:ole="">
                  <v:imagedata r:id="rId345" o:title="" croptop="33076f" cropbottom="21346f" cropleft="22666f" cropright="33985f"/>
                </v:shape>
                <o:OLEObject Type="Embed" ProgID="AutoCAD.Drawing.16" ShapeID="_x0000_i1192" DrawAspect="Content" ObjectID="_1749631593" r:id="rId346"/>
              </w:object>
            </w:r>
          </w:p>
          <w:p w14:paraId="54C5BDA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4109FF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E4D6AF">
                <v:shape id="_x0000_i1193" type="#_x0000_t75" style="width:32.5pt;height:28pt" o:ole="">
                  <v:imagedata r:id="rId347" o:title="" croptop="14091f" cropbottom="40948f" cropleft="20261f" cropright="37161f"/>
                </v:shape>
                <o:OLEObject Type="Embed" ProgID="AutoCAD.Drawing.16" ShapeID="_x0000_i1193" DrawAspect="Content" ObjectID="_1749631594" r:id="rId348"/>
              </w:object>
            </w:r>
          </w:p>
          <w:p w14:paraId="378E06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C238DFE" w14:textId="77777777" w:rsidTr="00AA40B7">
        <w:trPr>
          <w:trHeight w:val="720"/>
          <w:jc w:val="center"/>
        </w:trPr>
        <w:tc>
          <w:tcPr>
            <w:tcW w:w="1027" w:type="dxa"/>
          </w:tcPr>
          <w:p w14:paraId="36F459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0CED97">
                <v:shape id="_x0000_i1194" type="#_x0000_t75" style="width:31.5pt;height:26pt" o:ole="">
                  <v:imagedata r:id="rId349" o:title="" croptop="13644f" cropbottom="41373f" cropleft="31291f" cropright="26304f"/>
                </v:shape>
                <o:OLEObject Type="Embed" ProgID="AutoCAD.Drawing.16" ShapeID="_x0000_i1194" DrawAspect="Content" ObjectID="_1749631595" r:id="rId350"/>
              </w:object>
            </w:r>
          </w:p>
          <w:p w14:paraId="5719B1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0FAE0D7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03708E">
                <v:shape id="_x0000_i1195" type="#_x0000_t75" style="width:31pt;height:27pt" o:ole="">
                  <v:imagedata r:id="rId351" o:title="" croptop="29692f" cropbottom="25382f" cropleft="29742f" cropright="27932f"/>
                </v:shape>
                <o:OLEObject Type="Embed" ProgID="AutoCAD.Drawing.16" ShapeID="_x0000_i1195" DrawAspect="Content" ObjectID="_1749631596" r:id="rId352"/>
              </w:object>
            </w:r>
          </w:p>
          <w:p w14:paraId="234788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0A4A145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01C1FE">
                <v:shape id="_x0000_i1196" type="#_x0000_t75" style="width:32.5pt;height:27pt" o:ole="">
                  <v:imagedata r:id="rId353" o:title="" croptop="29922f" cropbottom="25468f" cropleft="40899f" cropright="16625f"/>
                </v:shape>
                <o:OLEObject Type="Embed" ProgID="AutoCAD.Drawing.16" ShapeID="_x0000_i1196" DrawAspect="Content" ObjectID="_1749631597" r:id="rId354"/>
              </w:object>
            </w:r>
          </w:p>
          <w:p w14:paraId="56FB3DC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7F7DAB8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7BEEE8">
                <v:shape id="_x0000_i1197" type="#_x0000_t75" style="width:33.5pt;height:27pt" o:ole="">
                  <v:imagedata r:id="rId355" o:title="" croptop="3928f" cropbottom="48780f" cropleft="20062f" cropright="34799f"/>
                </v:shape>
                <o:OLEObject Type="Embed" ProgID="AutoCAD.Drawing.16" ShapeID="_x0000_i1197" DrawAspect="Content" ObjectID="_1749631598" r:id="rId356"/>
              </w:object>
            </w:r>
          </w:p>
          <w:p w14:paraId="132AF2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71B16D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893EFA">
                <v:shape id="_x0000_i1198" type="#_x0000_t75" style="width:32.5pt;height:27pt" o:ole="">
                  <v:imagedata r:id="rId357" o:title="" croptop="3819f" cropbottom="48770f" cropleft="34594f" cropright="21279f"/>
                </v:shape>
                <o:OLEObject Type="Embed" ProgID="AutoCAD.Drawing.16" ShapeID="_x0000_i1198" DrawAspect="Content" ObjectID="_1749631599" r:id="rId358"/>
              </w:object>
            </w:r>
          </w:p>
          <w:p w14:paraId="3EBBF4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4BA37DB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41F109">
                <v:shape id="_x0000_i1199" type="#_x0000_t75" style="width:32.5pt;height:28pt" o:ole="">
                  <v:imagedata r:id="rId359" o:title="" croptop="35795f" cropbottom="16570f" cropleft="34156f" cropright="21129f"/>
                </v:shape>
                <o:OLEObject Type="Embed" ProgID="AutoCAD.Drawing.16" ShapeID="_x0000_i1199" DrawAspect="Content" ObjectID="_1749631600" r:id="rId360"/>
              </w:object>
            </w:r>
          </w:p>
          <w:p w14:paraId="5A1A40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3D918B3F" w14:textId="77777777" w:rsidTr="00AA40B7">
        <w:trPr>
          <w:trHeight w:val="720"/>
          <w:jc w:val="center"/>
        </w:trPr>
        <w:tc>
          <w:tcPr>
            <w:tcW w:w="1027" w:type="dxa"/>
          </w:tcPr>
          <w:p w14:paraId="3B0B26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C8B59F">
                <v:shape id="_x0000_i1200" type="#_x0000_t75" style="width:32.5pt;height:28pt" o:ole="">
                  <v:imagedata r:id="rId361" o:title="" croptop="32629f" cropbottom="19870f" cropleft="33361f" cropright="22464f"/>
                </v:shape>
                <o:OLEObject Type="Embed" ProgID="AutoCAD.Drawing.16" ShapeID="_x0000_i1200" DrawAspect="Content" ObjectID="_1749631601" r:id="rId362"/>
              </w:object>
            </w:r>
          </w:p>
          <w:p w14:paraId="35C4BBE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57697D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EC55F4">
                <v:shape id="_x0000_i1201" type="#_x0000_t75" style="width:31.5pt;height:26pt" o:ole="">
                  <v:imagedata r:id="rId363" o:title="" croptop="6187f" cropbottom="49943f" cropleft="21149f" cropright="36577f"/>
                </v:shape>
                <o:OLEObject Type="Embed" ProgID="AutoCAD.Drawing.16" ShapeID="_x0000_i1201" DrawAspect="Content" ObjectID="_1749631602" r:id="rId364"/>
              </w:object>
            </w:r>
          </w:p>
          <w:p w14:paraId="04F36B7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096F228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AA262B">
                <v:shape id="_x0000_i1202" type="#_x0000_t75" style="width:27pt;height:25.5pt" o:ole="">
                  <v:imagedata r:id="rId365" o:title="" croptop="5740f" cropbottom="50729f" cropleft="30476f" cropright="28596f"/>
                </v:shape>
                <o:OLEObject Type="Embed" ProgID="AutoCAD.Drawing.16" ShapeID="_x0000_i1202" DrawAspect="Content" ObjectID="_1749631603" r:id="rId366"/>
              </w:object>
            </w:r>
          </w:p>
          <w:p w14:paraId="078B7A0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0CD4CC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86FFC2">
                <v:shape id="_x0000_i1203" type="#_x0000_t75" style="width:28pt;height:25.5pt" o:ole="">
                  <v:imagedata r:id="rId367" o:title="" croptop="40653f" cropbottom="15944f" cropleft="22702f" cropright="36426f"/>
                </v:shape>
                <o:OLEObject Type="Embed" ProgID="AutoCAD.Drawing.16" ShapeID="_x0000_i1203" DrawAspect="Content" ObjectID="_1749631604" r:id="rId368"/>
              </w:object>
            </w:r>
          </w:p>
          <w:p w14:paraId="5AB2B3A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14A21F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0EA1E5">
                <v:shape id="_x0000_i1204" type="#_x0000_t75" style="width:31.5pt;height:28pt" o:ole="">
                  <v:imagedata r:id="rId369" o:title="" croptop="41221f" cropbottom="14590f" cropleft="29371f" cropright="28888f"/>
                </v:shape>
                <o:OLEObject Type="Embed" ProgID="AutoCAD.Drawing.16" ShapeID="_x0000_i1204" DrawAspect="Content" ObjectID="_1749631605" r:id="rId370"/>
              </w:object>
            </w:r>
          </w:p>
          <w:p w14:paraId="2A9A7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01FA79F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65C807">
                <v:shape id="_x0000_i1205" type="#_x0000_t75" style="width:32.5pt;height:28pt" o:ole="">
                  <v:imagedata r:id="rId371" o:title="" croptop="41177f" cropbottom="14683f" cropleft="38462f" cropright="19673f"/>
                </v:shape>
                <o:OLEObject Type="Embed" ProgID="AutoCAD.Drawing.16" ShapeID="_x0000_i1205" DrawAspect="Content" ObjectID="_1749631606" r:id="rId372"/>
              </w:object>
            </w:r>
          </w:p>
          <w:p w14:paraId="012683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157DAD63" w14:textId="77777777" w:rsidTr="00AA40B7">
        <w:trPr>
          <w:trHeight w:val="720"/>
          <w:jc w:val="center"/>
        </w:trPr>
        <w:tc>
          <w:tcPr>
            <w:tcW w:w="1027" w:type="dxa"/>
          </w:tcPr>
          <w:p w14:paraId="1397C441" w14:textId="77777777" w:rsidR="00AA40B7" w:rsidRPr="00AA40B7" w:rsidRDefault="00AA40B7" w:rsidP="00F66680">
            <w:pPr>
              <w:spacing w:line="0" w:lineRule="atLeast"/>
              <w:jc w:val="center"/>
              <w:rPr>
                <w:sz w:val="18"/>
                <w:szCs w:val="18"/>
              </w:rPr>
            </w:pPr>
          </w:p>
        </w:tc>
        <w:tc>
          <w:tcPr>
            <w:tcW w:w="1040" w:type="dxa"/>
          </w:tcPr>
          <w:p w14:paraId="4050A637" w14:textId="77777777" w:rsidR="00AA40B7" w:rsidRPr="00AA40B7" w:rsidRDefault="00AA40B7" w:rsidP="00F66680">
            <w:pPr>
              <w:spacing w:line="0" w:lineRule="atLeast"/>
              <w:jc w:val="center"/>
              <w:rPr>
                <w:sz w:val="18"/>
                <w:szCs w:val="18"/>
              </w:rPr>
            </w:pPr>
          </w:p>
        </w:tc>
        <w:tc>
          <w:tcPr>
            <w:tcW w:w="1032" w:type="dxa"/>
          </w:tcPr>
          <w:p w14:paraId="71055316"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56B7755B">
                <v:shape id="_x0000_i1206" type="#_x0000_t75" style="width:33.5pt;height:27pt" o:ole="">
                  <v:imagedata r:id="rId373" o:title="" croptop="13905f" cropbottom="41474f" cropleft="26544f" cropright="30831f"/>
                </v:shape>
                <o:OLEObject Type="Embed" ProgID="AutoCAD.Drawing.16" ShapeID="_x0000_i1206" DrawAspect="Content" ObjectID="_1749631607" r:id="rId374"/>
              </w:object>
            </w:r>
          </w:p>
          <w:p w14:paraId="74515B4A"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70282017"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571E0278">
                <v:shape id="_x0000_i1207" type="#_x0000_t75" style="width:32.5pt;height:28pt" o:ole="">
                  <v:imagedata r:id="rId375" o:title="" croptop="36275f" cropbottom="18819f" cropleft="26325f" cropright="31305f"/>
                </v:shape>
                <o:OLEObject Type="Embed" ProgID="AutoCAD.Drawing.16" ShapeID="_x0000_i1207" DrawAspect="Content" ObjectID="_1749631608" r:id="rId376"/>
              </w:object>
            </w:r>
          </w:p>
          <w:p w14:paraId="4E63F616"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6BE47AD6" w14:textId="77777777" w:rsidR="00AA40B7" w:rsidRPr="00AA40B7" w:rsidRDefault="00AA40B7" w:rsidP="00F66680">
            <w:pPr>
              <w:spacing w:line="0" w:lineRule="atLeast"/>
              <w:jc w:val="center"/>
              <w:rPr>
                <w:sz w:val="18"/>
                <w:szCs w:val="18"/>
              </w:rPr>
            </w:pPr>
          </w:p>
        </w:tc>
        <w:tc>
          <w:tcPr>
            <w:tcW w:w="978" w:type="dxa"/>
          </w:tcPr>
          <w:p w14:paraId="37496392" w14:textId="77777777" w:rsidR="00AA40B7" w:rsidRPr="00AA40B7" w:rsidRDefault="00AA40B7" w:rsidP="00F66680">
            <w:pPr>
              <w:spacing w:line="0" w:lineRule="atLeast"/>
              <w:jc w:val="center"/>
              <w:rPr>
                <w:sz w:val="18"/>
                <w:szCs w:val="18"/>
              </w:rPr>
            </w:pPr>
          </w:p>
        </w:tc>
      </w:tr>
    </w:tbl>
    <w:p w14:paraId="11715E2C" w14:textId="77777777" w:rsidR="0076433C" w:rsidRPr="0076433C" w:rsidRDefault="0076433C" w:rsidP="0076433C">
      <w:pPr>
        <w:pStyle w:val="FigureCaption"/>
      </w:pPr>
      <w:r>
        <w:rPr>
          <w:rFonts w:hint="eastAsia"/>
        </w:rPr>
        <w:t xml:space="preserve"> (b) </w:t>
      </w:r>
      <w:r w:rsidRPr="0076433C">
        <w:t>(5, 7) graph</w:t>
      </w:r>
    </w:p>
    <w:p w14:paraId="45368218"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5729B0D4"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571943F"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48FD6C38" w14:textId="77777777" w:rsidTr="0076433C">
        <w:trPr>
          <w:trHeight w:val="720"/>
          <w:jc w:val="center"/>
        </w:trPr>
        <w:tc>
          <w:tcPr>
            <w:tcW w:w="726" w:type="dxa"/>
            <w:tcBorders>
              <w:top w:val="nil"/>
              <w:left w:val="nil"/>
              <w:bottom w:val="nil"/>
              <w:right w:val="nil"/>
            </w:tcBorders>
          </w:tcPr>
          <w:p w14:paraId="21512F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518A57">
                <v:shape id="_x0000_i1208" type="#_x0000_t75" style="width:33.5pt;height:27pt" o:ole="">
                  <v:imagedata r:id="rId377" o:title="" croptop="34219f" cropbottom="19709f" cropleft="22475f" cropright="33677f"/>
                </v:shape>
                <o:OLEObject Type="Embed" ProgID="AutoCAD.Drawing.16" ShapeID="_x0000_i1208" DrawAspect="Content" ObjectID="_1749631609" r:id="rId378"/>
              </w:object>
            </w:r>
          </w:p>
          <w:p w14:paraId="42A82E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3D2D72D7"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49DF81CC" w14:textId="77777777" w:rsidTr="00AA40B7">
        <w:trPr>
          <w:trHeight w:val="720"/>
          <w:jc w:val="center"/>
        </w:trPr>
        <w:tc>
          <w:tcPr>
            <w:tcW w:w="1076" w:type="dxa"/>
          </w:tcPr>
          <w:p w14:paraId="139B7B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34EFCB">
                <v:shape id="_x0000_i1209" type="#_x0000_t75" style="width:32.5pt;height:28pt" o:ole="">
                  <v:imagedata r:id="rId379" o:title="" croptop="8585f" cropbottom="43650f" cropleft="20712f" cropright="34784f"/>
                </v:shape>
                <o:OLEObject Type="Embed" ProgID="AutoCAD.Drawing.16" ShapeID="_x0000_i1209" DrawAspect="Content" ObjectID="_1749631610" r:id="rId380"/>
              </w:object>
            </w:r>
          </w:p>
          <w:p w14:paraId="4EDAA57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350BA2A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DFFD76">
                <v:shape id="_x0000_i1210" type="#_x0000_t75" style="width:33.5pt;height:28pt" o:ole="">
                  <v:imagedata r:id="rId381" o:title="" croptop="8343f" cropbottom="46552f" cropleft="26543f" cropright="30278f"/>
                </v:shape>
                <o:OLEObject Type="Embed" ProgID="AutoCAD.Drawing.16" ShapeID="_x0000_i1210" DrawAspect="Content" ObjectID="_1749631611" r:id="rId382"/>
              </w:object>
            </w:r>
          </w:p>
          <w:p w14:paraId="1A6B85E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29FCF9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0B72FB">
                <v:shape id="_x0000_i1211" type="#_x0000_t75" style="width:35.5pt;height:27pt" o:ole="">
                  <v:imagedata r:id="rId383" o:title="" croptop="30471f" cropbottom="24787f" cropleft="26502f" cropright="30515f"/>
                </v:shape>
                <o:OLEObject Type="Embed" ProgID="AutoCAD.Drawing.16" ShapeID="_x0000_i1211" DrawAspect="Content" ObjectID="_1749631612" r:id="rId384"/>
              </w:object>
            </w:r>
          </w:p>
          <w:p w14:paraId="690397B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E834BCC"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2DFF9F09"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4284F283" w14:textId="77777777" w:rsidR="00633D8D" w:rsidRDefault="00E641F7" w:rsidP="00230559">
      <w:pPr>
        <w:pStyle w:val="Title1"/>
        <w:ind w:left="284" w:hanging="284"/>
      </w:pPr>
      <w:r w:rsidRPr="00E641F7">
        <w:t>Particularization</w:t>
      </w:r>
    </w:p>
    <w:p w14:paraId="0158680E"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379C9A1B" w14:textId="77777777" w:rsidR="00723003" w:rsidRDefault="00723003" w:rsidP="00230559">
      <w:pPr>
        <w:pStyle w:val="Title1"/>
        <w:ind w:left="284" w:hanging="284"/>
      </w:pPr>
      <w:r w:rsidRPr="00723003">
        <w:t xml:space="preserve">Atlas of </w:t>
      </w:r>
      <w:r w:rsidR="00230559" w:rsidRPr="00723003">
        <w:t>New Desig</w:t>
      </w:r>
      <w:r w:rsidRPr="00723003">
        <w:t>ns</w:t>
      </w:r>
    </w:p>
    <w:p w14:paraId="0DD0E06B"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13E2950"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4346DC3A">
          <v:shape id="_x0000_i1212" type="#_x0000_t75" style="width:103pt;height:86.5pt" o:ole="">
            <v:imagedata r:id="rId385" o:title="" croptop="7625f" cropbottom="5083f" cropleft="15525f" cropright="8414f"/>
          </v:shape>
          <o:OLEObject Type="Embed" ProgID="AutoCAD.Drawing.16" ShapeID="_x0000_i1212" DrawAspect="Content" ObjectID="_1749631613" r:id="rId386"/>
        </w:object>
      </w:r>
    </w:p>
    <w:p w14:paraId="68C39DA1" w14:textId="77777777" w:rsidR="0076433C" w:rsidRDefault="0076433C" w:rsidP="0076433C">
      <w:pPr>
        <w:pStyle w:val="FigureCaption"/>
      </w:pPr>
      <w:r>
        <w:rPr>
          <w:rFonts w:hint="eastAsia"/>
        </w:rPr>
        <w:t xml:space="preserve">(a) </w:t>
      </w:r>
      <w:r w:rsidRPr="00320755">
        <w:t>(4-3-1-1-1-1)</w:t>
      </w:r>
    </w:p>
    <w:p w14:paraId="338312D7"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107B7D22">
          <v:shape id="_x0000_i1213" type="#_x0000_t75" style="width:117pt;height:95pt" o:ole="">
            <v:imagedata r:id="rId387" o:title="" croptop="6667f" cropbottom="7547f" cropleft="10502f" cropright="15713f"/>
          </v:shape>
          <o:OLEObject Type="Embed" ProgID="AutoCAD.Drawing.16" ShapeID="_x0000_i1213" DrawAspect="Content" ObjectID="_1749631614" r:id="rId388"/>
        </w:object>
      </w:r>
    </w:p>
    <w:p w14:paraId="4676846B" w14:textId="77777777" w:rsidR="0076433C" w:rsidRPr="00243C8A" w:rsidRDefault="0076433C" w:rsidP="0076433C">
      <w:pPr>
        <w:pStyle w:val="FigureCaption"/>
      </w:pPr>
      <w:r>
        <w:rPr>
          <w:rFonts w:hint="eastAsia"/>
        </w:rPr>
        <w:t>(b)</w:t>
      </w:r>
      <w:r w:rsidRPr="00243C8A">
        <w:t xml:space="preserve"> (5-6-2-1-1-1)</w:t>
      </w:r>
    </w:p>
    <w:p w14:paraId="4BC2CD32"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6C7C2F94">
          <v:shape id="_x0000_i1214" type="#_x0000_t75" style="width:137.5pt;height:70pt" o:ole="">
            <v:imagedata r:id="rId389" o:title="" croptop="18699f" cropbottom="13615f" cropleft="16117f" cropright="6755f"/>
          </v:shape>
          <o:OLEObject Type="Embed" ProgID="AutoCAD.Drawing.16" ShapeID="_x0000_i1214" DrawAspect="Content" ObjectID="_1749631615" r:id="rId390"/>
        </w:object>
      </w:r>
    </w:p>
    <w:p w14:paraId="0B46C638" w14:textId="77777777" w:rsidR="0076433C" w:rsidRPr="00243C8A" w:rsidRDefault="0076433C" w:rsidP="0076433C">
      <w:pPr>
        <w:pStyle w:val="FigureCaption"/>
      </w:pPr>
      <w:r>
        <w:rPr>
          <w:rFonts w:hint="eastAsia"/>
        </w:rPr>
        <w:t xml:space="preserve">(c) </w:t>
      </w:r>
      <w:r w:rsidRPr="00243C8A">
        <w:t>(5-13-1-1-1-1)</w:t>
      </w:r>
    </w:p>
    <w:p w14:paraId="352EF7A9"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733A43BD">
          <v:shape id="_x0000_i1215" type="#_x0000_t75" style="width:142pt;height:79.5pt" o:ole="">
            <v:imagedata r:id="rId391" o:title="" croptop="15431f" cropbottom="13979f" cropleft="13155f" cropright="10310f"/>
          </v:shape>
          <o:OLEObject Type="Embed" ProgID="AutoCAD.Drawing.16" ShapeID="_x0000_i1215" DrawAspect="Content" ObjectID="_1749631616" r:id="rId392"/>
        </w:object>
      </w:r>
    </w:p>
    <w:p w14:paraId="65DFD367" w14:textId="77777777" w:rsidR="0076433C" w:rsidRDefault="0076433C" w:rsidP="0076433C">
      <w:pPr>
        <w:pStyle w:val="FigureCaption"/>
      </w:pPr>
      <w:r>
        <w:rPr>
          <w:rFonts w:hint="eastAsia"/>
        </w:rPr>
        <w:t>(d)</w:t>
      </w:r>
      <w:r w:rsidRPr="00243C8A">
        <w:t xml:space="preserve"> (5-13-4-1-1-1)</w:t>
      </w:r>
    </w:p>
    <w:p w14:paraId="56BDFB6C"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51633261"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D4596FC" wp14:editId="11BDF5A0">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65908C67" w14:textId="77777777" w:rsidR="0076433C" w:rsidRDefault="009429DB" w:rsidP="005A257F">
      <w:pPr>
        <w:pStyle w:val="FigureCaption"/>
      </w:pPr>
      <w:r>
        <w:rPr>
          <w:rFonts w:hint="eastAsia"/>
        </w:rPr>
        <w:t>Fig. 11</w:t>
      </w:r>
      <w:r w:rsidR="0076433C">
        <w:rPr>
          <w:rFonts w:hint="eastAsia"/>
        </w:rPr>
        <w:t xml:space="preserve"> Solid model</w:t>
      </w:r>
    </w:p>
    <w:p w14:paraId="75672B19"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F84B7D1" wp14:editId="618CABB5">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11ED5C90" w14:textId="77777777" w:rsidR="0076433C" w:rsidRDefault="009429DB" w:rsidP="0076433C">
      <w:pPr>
        <w:pStyle w:val="FigureCaption"/>
      </w:pPr>
      <w:r>
        <w:rPr>
          <w:rFonts w:hint="eastAsia"/>
        </w:rPr>
        <w:t>Fig. 12</w:t>
      </w:r>
      <w:r w:rsidR="0076433C">
        <w:rPr>
          <w:rFonts w:hint="eastAsia"/>
        </w:rPr>
        <w:t xml:space="preserve"> Kinematic simulation</w:t>
      </w:r>
    </w:p>
    <w:p w14:paraId="5A04CB2A" w14:textId="77777777" w:rsidR="0076433C" w:rsidRDefault="0076433C" w:rsidP="0076433C">
      <w:pPr>
        <w:spacing w:line="0" w:lineRule="atLeast"/>
        <w:jc w:val="center"/>
        <w:rPr>
          <w:rFonts w:eastAsia="新細明體"/>
          <w:sz w:val="16"/>
          <w:lang w:val="en-GB" w:eastAsia="zh-TW"/>
        </w:rPr>
      </w:pPr>
    </w:p>
    <w:p w14:paraId="04F2F5B5"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6CA43656" wp14:editId="72C57D8C">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7C8E65C" w14:textId="77777777" w:rsidR="0076433C" w:rsidRDefault="009429DB" w:rsidP="0076433C">
      <w:pPr>
        <w:pStyle w:val="FigureCaption"/>
      </w:pPr>
      <w:r>
        <w:rPr>
          <w:rFonts w:hint="eastAsia"/>
        </w:rPr>
        <w:t>Fig. 13</w:t>
      </w:r>
      <w:r w:rsidR="0076433C">
        <w:rPr>
          <w:rFonts w:hint="eastAsia"/>
        </w:rPr>
        <w:t xml:space="preserve"> Comparison</w:t>
      </w:r>
    </w:p>
    <w:p w14:paraId="713A4DCE" w14:textId="77777777" w:rsidR="00146B8F" w:rsidRDefault="00146B8F" w:rsidP="00230559">
      <w:pPr>
        <w:pStyle w:val="Title1"/>
        <w:ind w:left="284" w:hanging="284"/>
      </w:pPr>
      <w:r w:rsidRPr="00146B8F">
        <w:t>Design Example</w:t>
      </w:r>
    </w:p>
    <w:p w14:paraId="64C7D7BD"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61AC49E5" w14:textId="77777777" w:rsidR="00146B8F" w:rsidRDefault="00146B8F" w:rsidP="00230559">
      <w:pPr>
        <w:pStyle w:val="Title1"/>
        <w:ind w:left="284" w:hanging="284"/>
      </w:pPr>
      <w:r w:rsidRPr="00146B8F">
        <w:t>Conclusions</w:t>
      </w:r>
    </w:p>
    <w:p w14:paraId="299BC709" w14:textId="77777777" w:rsidR="00146B8F" w:rsidRPr="00B65486" w:rsidRDefault="00146B8F" w:rsidP="006F1B43">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582F6CE0" w14:textId="77777777" w:rsidR="006F1B43" w:rsidRPr="006F1B43" w:rsidRDefault="006F1B43" w:rsidP="006F1B43">
      <w:pPr>
        <w:pStyle w:val="ConflictsofInterest"/>
        <w:rPr>
          <w:rFonts w:eastAsia="新細明體"/>
        </w:rPr>
      </w:pPr>
      <w:r w:rsidRPr="00F1466C">
        <w:lastRenderedPageBreak/>
        <w:t>Conflicts of Interest</w:t>
      </w:r>
    </w:p>
    <w:p w14:paraId="2E70A797"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32DA1A02"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74248382" w14:textId="77777777" w:rsidR="0092193A" w:rsidRDefault="0092193A" w:rsidP="0092193A">
      <w:pPr>
        <w:rPr>
          <w:sz w:val="16"/>
          <w:szCs w:val="16"/>
        </w:rPr>
      </w:pPr>
    </w:p>
    <w:p w14:paraId="37D608B0" w14:textId="77777777" w:rsidR="006D1FD2" w:rsidRDefault="006D1FD2" w:rsidP="00B74B73">
      <w:pPr>
        <w:pStyle w:val="refrence"/>
        <w:ind w:hanging="122"/>
      </w:pPr>
      <w:r>
        <w:t xml:space="preserve">N. P. Chironis and N. Sclater, Mechanisms &amp; </w:t>
      </w:r>
      <w:r w:rsidR="00EF06FF">
        <w:t>Mechanical Devices Sourcebook</w:t>
      </w:r>
      <w:r>
        <w:t>, 2nd ed.</w:t>
      </w:r>
      <w:r w:rsidR="00024664">
        <w:t>,</w:t>
      </w:r>
      <w:r>
        <w:t xml:space="preserve"> New York: McGraw-Hill, 1996.</w:t>
      </w:r>
    </w:p>
    <w:p w14:paraId="29182886"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1ED75554"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45F13748"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51E28EBC"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7B8AAA5E"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11B6E3D1"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304E9295"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515A26CF"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0A8FB463" w14:textId="77777777" w:rsidR="00541586" w:rsidRPr="00541586" w:rsidRDefault="00541586" w:rsidP="00B74B73">
      <w:pPr>
        <w:pStyle w:val="refrence"/>
        <w:numPr>
          <w:ilvl w:val="0"/>
          <w:numId w:val="0"/>
        </w:numPr>
        <w:ind w:left="1484"/>
      </w:pPr>
    </w:p>
    <w:p w14:paraId="4607DDA1"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1D6E4AE3" wp14:editId="2B3BB704">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AD3C" w14:textId="77777777" w:rsidR="00EC3422" w:rsidRDefault="00EC3422">
      <w:r>
        <w:separator/>
      </w:r>
    </w:p>
    <w:p w14:paraId="33E7A34D" w14:textId="77777777" w:rsidR="00EC3422" w:rsidRDefault="00EC3422"/>
    <w:p w14:paraId="587085E8" w14:textId="77777777" w:rsidR="00EC3422" w:rsidRDefault="00EC3422" w:rsidP="003355D3"/>
    <w:p w14:paraId="6FCDF350" w14:textId="77777777" w:rsidR="00EC3422" w:rsidRDefault="00EC3422" w:rsidP="003355D3"/>
    <w:p w14:paraId="4AFC42B1" w14:textId="77777777" w:rsidR="00EC3422" w:rsidRDefault="00EC3422" w:rsidP="003355D3"/>
    <w:p w14:paraId="4A97593E" w14:textId="77777777" w:rsidR="00EC3422" w:rsidRDefault="00EC3422" w:rsidP="003355D3"/>
    <w:p w14:paraId="2B476A4E" w14:textId="77777777" w:rsidR="00EC3422" w:rsidRDefault="00EC3422" w:rsidP="00817DEB"/>
    <w:p w14:paraId="6DC5F073" w14:textId="77777777" w:rsidR="00EC3422" w:rsidRDefault="00EC3422"/>
    <w:p w14:paraId="5DA65BDE" w14:textId="77777777" w:rsidR="00EC3422" w:rsidRDefault="00EC3422" w:rsidP="00465B9E"/>
    <w:p w14:paraId="521F49A9" w14:textId="77777777" w:rsidR="00EC3422" w:rsidRDefault="00EC3422" w:rsidP="00465B9E"/>
    <w:p w14:paraId="1559B575" w14:textId="77777777" w:rsidR="00EC3422" w:rsidRDefault="00EC3422" w:rsidP="00465B9E"/>
  </w:endnote>
  <w:endnote w:type="continuationSeparator" w:id="0">
    <w:p w14:paraId="7E6F9347" w14:textId="77777777" w:rsidR="00EC3422" w:rsidRDefault="00EC3422">
      <w:r>
        <w:continuationSeparator/>
      </w:r>
    </w:p>
    <w:p w14:paraId="19720F7E" w14:textId="77777777" w:rsidR="00EC3422" w:rsidRDefault="00EC3422"/>
    <w:p w14:paraId="47C922A0" w14:textId="77777777" w:rsidR="00EC3422" w:rsidRDefault="00EC3422" w:rsidP="003355D3"/>
    <w:p w14:paraId="0A422367" w14:textId="77777777" w:rsidR="00EC3422" w:rsidRDefault="00EC3422" w:rsidP="003355D3"/>
    <w:p w14:paraId="2654E0A4" w14:textId="77777777" w:rsidR="00EC3422" w:rsidRDefault="00EC3422" w:rsidP="003355D3"/>
    <w:p w14:paraId="213AAC3A" w14:textId="77777777" w:rsidR="00EC3422" w:rsidRDefault="00EC3422" w:rsidP="003355D3"/>
    <w:p w14:paraId="62EDECD5" w14:textId="77777777" w:rsidR="00EC3422" w:rsidRDefault="00EC3422" w:rsidP="00817DEB"/>
    <w:p w14:paraId="5CA39752" w14:textId="77777777" w:rsidR="00EC3422" w:rsidRDefault="00EC3422"/>
    <w:p w14:paraId="0AF10CDE" w14:textId="77777777" w:rsidR="00EC3422" w:rsidRDefault="00EC3422" w:rsidP="00465B9E"/>
    <w:p w14:paraId="5C875F96" w14:textId="77777777" w:rsidR="00EC3422" w:rsidRDefault="00EC3422" w:rsidP="00465B9E"/>
    <w:p w14:paraId="506AED82" w14:textId="77777777" w:rsidR="00EC3422" w:rsidRDefault="00EC3422"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C392" w14:textId="77777777" w:rsidR="00EC3422" w:rsidRPr="00024472" w:rsidRDefault="00EC3422" w:rsidP="00E931E6">
      <w:pPr>
        <w:pStyle w:val="a6"/>
        <w:rPr>
          <w:rFonts w:eastAsia="新細明體"/>
          <w:lang w:eastAsia="zh-TW"/>
        </w:rPr>
      </w:pPr>
      <w:r>
        <w:separator/>
      </w:r>
    </w:p>
  </w:footnote>
  <w:footnote w:type="continuationSeparator" w:id="0">
    <w:p w14:paraId="607B6F5E" w14:textId="77777777" w:rsidR="00EC3422" w:rsidRDefault="00EC3422" w:rsidP="00441FCA">
      <w:pPr>
        <w:pStyle w:val="a6"/>
      </w:pPr>
    </w:p>
  </w:footnote>
  <w:footnote w:type="continuationNotice" w:id="1">
    <w:p w14:paraId="2A7765DD" w14:textId="77777777" w:rsidR="00EC3422" w:rsidRDefault="00EC3422" w:rsidP="00441FCA">
      <w:pPr>
        <w:pStyle w:val="a6"/>
      </w:pPr>
    </w:p>
  </w:footnote>
  <w:footnote w:id="2">
    <w:p w14:paraId="1B5B8CCC" w14:textId="61A0AFC9" w:rsidR="00D95D13" w:rsidRPr="001334AF" w:rsidRDefault="00D95D13" w:rsidP="00220918">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EAD52" w14:textId="4A139281" w:rsidR="00D95D13" w:rsidRPr="00DF686F" w:rsidRDefault="00D95D13" w:rsidP="00B96454">
    <w:pPr>
      <w:jc w:val="center"/>
      <w:rPr>
        <w:rFonts w:eastAsia="新細明體"/>
        <w:lang w:eastAsia="zh-TW"/>
      </w:rPr>
    </w:pPr>
    <w:r>
      <w:rPr>
        <w:noProof/>
        <w:lang w:eastAsia="zh-TW"/>
      </w:rPr>
      <mc:AlternateContent>
        <mc:Choice Requires="wps">
          <w:drawing>
            <wp:anchor distT="0" distB="0" distL="114300" distR="114300" simplePos="0" relativeHeight="251658240" behindDoc="0" locked="0" layoutInCell="1" allowOverlap="1" wp14:anchorId="4B9BD959" wp14:editId="34EE022D">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994DC"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BD959"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6D1994DC"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v:textbox>
              <w10:wrap type="square"/>
            </v:shape>
          </w:pict>
        </mc:Fallback>
      </mc:AlternateContent>
    </w:r>
    <w:r w:rsidR="005A4861">
      <w:rPr>
        <w:rFonts w:asciiTheme="minorEastAsia" w:eastAsiaTheme="minorEastAsia" w:hAnsiTheme="minorEastAsia" w:hint="eastAsia"/>
        <w:i/>
        <w:lang w:eastAsia="zh-TW"/>
      </w:rPr>
      <w:t>2023</w:t>
    </w:r>
    <w:r w:rsidR="005A4861">
      <w:rPr>
        <w:rFonts w:ascii="新細明體" w:eastAsia="新細明體" w:hAnsi="新細明體" w:cs="新細明體" w:hint="eastAsia"/>
        <w:i/>
        <w:lang w:eastAsia="zh-TW"/>
      </w:rPr>
      <w:t>年第一屆</w:t>
    </w:r>
    <w:proofErr w:type="spellStart"/>
    <w:r w:rsidR="005A4861" w:rsidRPr="005A4861">
      <w:rPr>
        <w:i/>
        <w:lang w:eastAsia="zh-TW"/>
      </w:rPr>
      <w:t>IronCAD</w:t>
    </w:r>
    <w:proofErr w:type="spellEnd"/>
    <w:r w:rsidR="005A4861" w:rsidRPr="005A4861">
      <w:rPr>
        <w:rFonts w:ascii="新細明體" w:eastAsia="新細明體" w:hAnsi="新細明體" w:cs="新細明體" w:hint="eastAsia"/>
        <w:i/>
        <w:lang w:eastAsia="zh-TW"/>
      </w:rPr>
      <w:t>論文獎</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24BA6" w14:textId="77777777" w:rsidR="00D95D13" w:rsidRDefault="00D95D13" w:rsidP="008A066A">
    <w:pPr>
      <w:framePr w:wrap="around" w:vAnchor="text" w:hAnchor="margin" w:xAlign="right" w:y="1"/>
    </w:pPr>
    <w:r>
      <w:fldChar w:fldCharType="begin"/>
    </w:r>
    <w:r>
      <w:instrText xml:space="preserve">PAGE  </w:instrText>
    </w:r>
    <w:r>
      <w:fldChar w:fldCharType="separate"/>
    </w:r>
    <w:r w:rsidR="00CF5465">
      <w:rPr>
        <w:noProof/>
      </w:rPr>
      <w:t>5</w:t>
    </w:r>
    <w:r>
      <w:fldChar w:fldCharType="end"/>
    </w:r>
  </w:p>
  <w:p w14:paraId="780D037B" w14:textId="1FAC9B80" w:rsidR="00D95D13" w:rsidRPr="00B96454" w:rsidRDefault="005A4861" w:rsidP="00B96454">
    <w:pPr>
      <w:ind w:right="360"/>
      <w:jc w:val="center"/>
      <w:rPr>
        <w:rFonts w:eastAsia="新細明體"/>
        <w:lang w:eastAsia="zh-TW"/>
      </w:rPr>
    </w:pPr>
    <w:r>
      <w:rPr>
        <w:rFonts w:asciiTheme="minorEastAsia" w:eastAsiaTheme="minorEastAsia" w:hAnsiTheme="minorEastAsia" w:hint="eastAsia"/>
        <w:i/>
        <w:lang w:eastAsia="zh-TW"/>
      </w:rPr>
      <w:t>2023</w:t>
    </w:r>
    <w:r>
      <w:rPr>
        <w:rFonts w:ascii="新細明體" w:eastAsia="新細明體" w:hAnsi="新細明體" w:cs="新細明體" w:hint="eastAsia"/>
        <w:i/>
        <w:lang w:eastAsia="zh-TW"/>
      </w:rPr>
      <w:t>年第一屆</w:t>
    </w:r>
    <w:proofErr w:type="spellStart"/>
    <w:r w:rsidRPr="005A4861">
      <w:rPr>
        <w:i/>
        <w:lang w:eastAsia="zh-TW"/>
      </w:rPr>
      <w:t>IronCAD</w:t>
    </w:r>
    <w:proofErr w:type="spellEnd"/>
    <w:r w:rsidRPr="005A4861">
      <w:rPr>
        <w:rFonts w:ascii="新細明體" w:eastAsia="新細明體" w:hAnsi="新細明體" w:cs="新細明體" w:hint="eastAsia"/>
        <w:i/>
        <w:lang w:eastAsia="zh-TW"/>
      </w:rPr>
      <w:t>論文獎</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490D6" w14:textId="6D9318C8" w:rsidR="00D95D13" w:rsidRDefault="005A4861" w:rsidP="008F3A2A">
    <w:pPr>
      <w:pStyle w:val="a7"/>
      <w:jc w:val="center"/>
    </w:pPr>
    <w:r>
      <w:rPr>
        <w:rFonts w:asciiTheme="minorEastAsia" w:eastAsiaTheme="minorEastAsia" w:hAnsiTheme="minorEastAsia" w:hint="eastAsia"/>
        <w:i/>
        <w:lang w:eastAsia="zh-TW"/>
      </w:rPr>
      <w:t>2023</w:t>
    </w:r>
    <w:r>
      <w:rPr>
        <w:rFonts w:ascii="新細明體" w:eastAsia="新細明體" w:hAnsi="新細明體" w:cs="新細明體" w:hint="eastAsia"/>
        <w:i/>
        <w:lang w:eastAsia="zh-TW"/>
      </w:rPr>
      <w:t>年第一屆</w:t>
    </w:r>
    <w:proofErr w:type="spellStart"/>
    <w:r w:rsidRPr="005A4861">
      <w:rPr>
        <w:i/>
        <w:lang w:eastAsia="zh-TW"/>
      </w:rPr>
      <w:t>IronCAD</w:t>
    </w:r>
    <w:proofErr w:type="spellEnd"/>
    <w:r w:rsidRPr="005A4861">
      <w:rPr>
        <w:rFonts w:ascii="新細明體" w:eastAsia="新細明體" w:hAnsi="新細明體" w:cs="新細明體" w:hint="eastAsia"/>
        <w:i/>
        <w:lang w:eastAsia="zh-TW"/>
      </w:rPr>
      <w:t>論文獎</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qQUA7D5doS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970C9"/>
    <w:rsid w:val="001D3A79"/>
    <w:rsid w:val="001F4FF3"/>
    <w:rsid w:val="00220918"/>
    <w:rsid w:val="00230559"/>
    <w:rsid w:val="0023473B"/>
    <w:rsid w:val="002434A1"/>
    <w:rsid w:val="00266D88"/>
    <w:rsid w:val="00277311"/>
    <w:rsid w:val="002A4228"/>
    <w:rsid w:val="002C1F7B"/>
    <w:rsid w:val="002D227C"/>
    <w:rsid w:val="003023E0"/>
    <w:rsid w:val="003355D3"/>
    <w:rsid w:val="00360269"/>
    <w:rsid w:val="00362DF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5052A1"/>
    <w:rsid w:val="0050717C"/>
    <w:rsid w:val="00511ACE"/>
    <w:rsid w:val="0051333D"/>
    <w:rsid w:val="00541586"/>
    <w:rsid w:val="00545A50"/>
    <w:rsid w:val="00572200"/>
    <w:rsid w:val="00577719"/>
    <w:rsid w:val="005A257F"/>
    <w:rsid w:val="005A2A15"/>
    <w:rsid w:val="005A4861"/>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712C4A"/>
    <w:rsid w:val="00723003"/>
    <w:rsid w:val="00750FFA"/>
    <w:rsid w:val="0076433C"/>
    <w:rsid w:val="00764387"/>
    <w:rsid w:val="0077026E"/>
    <w:rsid w:val="00795CED"/>
    <w:rsid w:val="007A215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A40B7"/>
    <w:rsid w:val="00AC24FA"/>
    <w:rsid w:val="00AD5EC2"/>
    <w:rsid w:val="00B00660"/>
    <w:rsid w:val="00B14CC6"/>
    <w:rsid w:val="00B40ECB"/>
    <w:rsid w:val="00B41D49"/>
    <w:rsid w:val="00B51E12"/>
    <w:rsid w:val="00B65486"/>
    <w:rsid w:val="00B6737B"/>
    <w:rsid w:val="00B74B73"/>
    <w:rsid w:val="00B95B85"/>
    <w:rsid w:val="00B96454"/>
    <w:rsid w:val="00BB2144"/>
    <w:rsid w:val="00BD08DB"/>
    <w:rsid w:val="00C030A4"/>
    <w:rsid w:val="00C07ACE"/>
    <w:rsid w:val="00C746E9"/>
    <w:rsid w:val="00C84215"/>
    <w:rsid w:val="00CB4B8D"/>
    <w:rsid w:val="00CE6ADD"/>
    <w:rsid w:val="00CF3023"/>
    <w:rsid w:val="00CF5465"/>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C3422"/>
    <w:rsid w:val="00EE541C"/>
    <w:rsid w:val="00EF06FF"/>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6E10F7"/>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9546-034F-4720-8EE5-2D64C888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635</Words>
  <Characters>20720</Characters>
  <Application>Microsoft Office Word</Application>
  <DocSecurity>0</DocSecurity>
  <Lines>172</Lines>
  <Paragraphs>48</Paragraphs>
  <ScaleCrop>false</ScaleCrop>
  <Company>IEEE</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2</cp:revision>
  <cp:lastPrinted>2012-03-27T14:14:00Z</cp:lastPrinted>
  <dcterms:created xsi:type="dcterms:W3CDTF">2023-06-30T03:53:00Z</dcterms:created>
  <dcterms:modified xsi:type="dcterms:W3CDTF">2023-06-30T03:53:00Z</dcterms:modified>
</cp:coreProperties>
</file>